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90B0A0" w14:textId="77777777"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 wp14:anchorId="43AC3009" wp14:editId="3FBBB0AC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D4DB0A" w14:textId="77777777" w:rsidR="00771F3F" w:rsidRDefault="00771F3F">
      <w:pPr>
        <w:jc w:val="center"/>
        <w:rPr>
          <w:rFonts w:ascii="Trebuchet MS" w:hAnsi="Trebuchet MS"/>
          <w:b/>
          <w:caps/>
          <w:u w:val="single"/>
        </w:rPr>
      </w:pPr>
    </w:p>
    <w:p w14:paraId="54E40492" w14:textId="77777777" w:rsidR="001F1160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14:paraId="4A902B22" w14:textId="77777777" w:rsidR="009006F5" w:rsidRPr="00D20A19" w:rsidRDefault="009006F5">
      <w:pPr>
        <w:jc w:val="center"/>
        <w:rPr>
          <w:rFonts w:ascii="Trebuchet MS" w:hAnsi="Trebuchet MS"/>
          <w:b/>
          <w:caps/>
          <w:u w:val="single"/>
        </w:rPr>
      </w:pPr>
    </w:p>
    <w:p w14:paraId="17D385E1" w14:textId="77777777"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14:paraId="1C1D0AF1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8C3CA01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Style w:val="Style2"/>
            </w:rPr>
            <w:alias w:val="Department Name"/>
            <w:tag w:val="dept"/>
            <w:id w:val="-193695710"/>
            <w:lock w:val="sdtLocked"/>
            <w:placeholder>
              <w:docPart w:val="3FAD6642F9444B3A9BF0599E7ED20E7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  <w:color w:val="808080" w:themeColor="background1" w:themeShade="80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7A2943DA" w14:textId="49E73FDE" w:rsidR="00F91718" w:rsidRPr="002A174C" w:rsidRDefault="00041D57" w:rsidP="00341AD6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>
                  <w:rPr>
                    <w:rStyle w:val="Style2"/>
                  </w:rPr>
                  <w:t>Data Science and C</w:t>
                </w:r>
                <w:r w:rsidR="00341AD6">
                  <w:rPr>
                    <w:rStyle w:val="Style2"/>
                  </w:rPr>
                  <w:t>omputer Applications</w:t>
                </w:r>
              </w:p>
            </w:tc>
          </w:sdtContent>
        </w:sdt>
      </w:tr>
      <w:tr w:rsidR="00F91718" w:rsidRPr="00865008" w14:paraId="34F21899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139860F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6D8C45E" w14:textId="62EB55F0" w:rsidR="00F91718" w:rsidRPr="002A174C" w:rsidRDefault="00556DF4" w:rsidP="00F64DCF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:text/>
              </w:sdtPr>
              <w:sdtEndPr/>
              <w:sdtContent>
                <w:r w:rsidR="00341AD6">
                  <w:rPr>
                    <w:rFonts w:asciiTheme="minorHAnsi" w:hAnsiTheme="minorHAnsi"/>
                    <w:color w:val="808080" w:themeColor="background1" w:themeShade="80"/>
                  </w:rPr>
                  <w:t>Web Technologies Lab</w:t>
                </w:r>
              </w:sdtContent>
            </w:sdt>
            <w:r w:rsidR="00F91718" w:rsidRPr="002A174C">
              <w:rPr>
                <w:rFonts w:asciiTheme="minorHAnsi" w:hAnsiTheme="minorHAnsi"/>
                <w:color w:val="808080" w:themeColor="background1" w:themeShade="80"/>
              </w:rPr>
              <w:t xml:space="preserve"> </w:t>
            </w:r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:text/>
              </w:sdtPr>
              <w:sdtEndPr/>
              <w:sdtContent>
                <w:r w:rsidR="00EA7049">
                  <w:rPr>
                    <w:rFonts w:asciiTheme="minorHAnsi" w:hAnsiTheme="minorHAnsi"/>
                    <w:color w:val="808080" w:themeColor="background1" w:themeShade="80"/>
                  </w:rPr>
                  <w:t>DSE</w:t>
                </w:r>
              </w:sdtContent>
            </w:sdt>
          </w:p>
        </w:tc>
      </w:tr>
      <w:tr w:rsidR="00F91718" w:rsidRPr="00865008" w14:paraId="1B3CF8B9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46A6863D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D78B822" w14:textId="693097F6" w:rsidR="00F91718" w:rsidRPr="002A174C" w:rsidRDefault="00556DF4" w:rsidP="00341AD6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Style w:val="Style2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r w:rsidR="00041D57">
                  <w:rPr>
                    <w:rStyle w:val="Style2"/>
                  </w:rPr>
                  <w:t>V</w:t>
                </w:r>
              </w:sdtContent>
            </w:sdt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 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r w:rsidR="00041D57">
                  <w:rPr>
                    <w:rStyle w:val="Style2"/>
                  </w:rPr>
                  <w:t>BE DS</w:t>
                </w:r>
                <w:r w:rsidR="00EA7049">
                  <w:rPr>
                    <w:rStyle w:val="Style2"/>
                  </w:rPr>
                  <w:t>E</w:t>
                </w:r>
              </w:sdtContent>
            </w:sdt>
          </w:p>
        </w:tc>
      </w:tr>
      <w:tr w:rsidR="00F91718" w:rsidRPr="00865008" w14:paraId="4ED50479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0D1E9B2A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  <w:color w:val="808080" w:themeColor="background1" w:themeShade="80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6A335872" w14:textId="21A95E3E" w:rsidR="00F91718" w:rsidRPr="002A174C" w:rsidRDefault="00041D57" w:rsidP="00341AD6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proofErr w:type="spellStart"/>
                <w:r>
                  <w:rPr>
                    <w:rStyle w:val="Style2"/>
                  </w:rPr>
                  <w:t>Tojo</w:t>
                </w:r>
                <w:proofErr w:type="spellEnd"/>
                <w:r>
                  <w:rPr>
                    <w:rStyle w:val="Style2"/>
                  </w:rPr>
                  <w:t xml:space="preserve"> Thomas</w:t>
                </w:r>
                <w:r w:rsidR="00EA7049">
                  <w:rPr>
                    <w:rStyle w:val="Style2"/>
                  </w:rPr>
                  <w:t xml:space="preserve"> and </w:t>
                </w:r>
                <w:proofErr w:type="spellStart"/>
                <w:r w:rsidR="00EA7049">
                  <w:rPr>
                    <w:rStyle w:val="Style2"/>
                  </w:rPr>
                  <w:t>Akshay</w:t>
                </w:r>
                <w:proofErr w:type="spellEnd"/>
                <w:r w:rsidR="00EA7049">
                  <w:rPr>
                    <w:rStyle w:val="Style2"/>
                  </w:rPr>
                  <w:t xml:space="preserve"> </w:t>
                </w:r>
                <w:proofErr w:type="spellStart"/>
                <w:r w:rsidR="00EA7049">
                  <w:rPr>
                    <w:rStyle w:val="Style2"/>
                  </w:rPr>
                  <w:t>Bhat</w:t>
                </w:r>
                <w:proofErr w:type="spellEnd"/>
              </w:p>
            </w:tc>
          </w:sdtContent>
        </w:sdt>
      </w:tr>
      <w:tr w:rsidR="00F91718" w:rsidRPr="00865008" w14:paraId="67FB5C70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5D1987D9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290DAF" w:rsidRPr="006A627A" w14:paraId="4CE429D5" w14:textId="77777777" w:rsidTr="00576928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7D6D45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D5B6F2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D85BAC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41B5B2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290DAF" w:rsidRPr="006A627A" w14:paraId="0DB3647C" w14:textId="77777777" w:rsidTr="00576928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6825A4BF" w14:textId="77777777" w:rsidR="00290DAF" w:rsidRPr="006A627A" w:rsidRDefault="00556DF4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703947559"/>
                      <w:placeholder>
                        <w:docPart w:val="68B35B330EB24E1EB569A8012E85E466"/>
                      </w:placeholder>
                      <w:showingPlcHdr/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290DAF" w:rsidRPr="00F40739">
                        <w:rPr>
                          <w:rStyle w:val="PlaceholderText"/>
                        </w:rPr>
                        <w:t>Lecture(L)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072E2176" w14:textId="4474DAA7" w:rsidR="00290DAF" w:rsidRPr="006A627A" w:rsidRDefault="00556DF4" w:rsidP="00041D57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-1706251530"/>
                      <w:placeholder>
                        <w:docPart w:val="E5C5BA0A9E1947388E87BDA7D5190248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041D57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0FC658D4" w14:textId="77777777" w:rsidR="00290DAF" w:rsidRPr="006A627A" w:rsidRDefault="00556DF4" w:rsidP="00F64DC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-258374333"/>
                      <w:placeholder>
                        <w:docPart w:val="30479E4F34344D8D89C1E91F30F5AB2B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F64DCF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14:paraId="474A6FE4" w14:textId="51A8FE20" w:rsidR="00290DAF" w:rsidRPr="006A627A" w:rsidRDefault="00556DF4" w:rsidP="00F64DC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-916790515"/>
                      <w:placeholder>
                        <w:docPart w:val="CE0AED304DB54991AEDBBAADF7407E8A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041D57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2</w:t>
                      </w:r>
                    </w:sdtContent>
                  </w:sdt>
                </w:p>
              </w:tc>
            </w:tr>
          </w:tbl>
          <w:p w14:paraId="362296AE" w14:textId="77777777" w:rsidR="00F91718" w:rsidRPr="002A174C" w:rsidRDefault="00F91718" w:rsidP="00290DAF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</w:p>
        </w:tc>
      </w:tr>
    </w:tbl>
    <w:p w14:paraId="31161C9D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38548A67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1E4E6351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4044E25B" w14:textId="77777777" w:rsidR="009006F5" w:rsidRPr="00771F3F" w:rsidRDefault="006F0CEB" w:rsidP="00771F3F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Course Outcomes</w:t>
      </w:r>
      <w:r w:rsidR="009006F5" w:rsidRPr="00771F3F">
        <w:rPr>
          <w:rFonts w:ascii="Trebuchet MS" w:hAnsi="Trebuchet MS" w:cs="Times New Roman"/>
          <w:b/>
          <w:bCs/>
          <w:sz w:val="24"/>
          <w:szCs w:val="24"/>
          <w:u w:val="single"/>
        </w:rPr>
        <w:t xml:space="preserve"> (COs)</w:t>
      </w:r>
    </w:p>
    <w:p w14:paraId="2DACA549" w14:textId="77777777" w:rsidR="009006F5" w:rsidRPr="00D20A19" w:rsidRDefault="009006F5" w:rsidP="009006F5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9006F5" w:rsidRPr="005E0EC6" w14:paraId="27FABDF9" w14:textId="77777777" w:rsidTr="005A35ED">
        <w:trPr>
          <w:trHeight w:val="720"/>
        </w:trPr>
        <w:tc>
          <w:tcPr>
            <w:tcW w:w="809" w:type="dxa"/>
            <w:vAlign w:val="center"/>
          </w:tcPr>
          <w:p w14:paraId="534DAE65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14:paraId="66284077" w14:textId="77777777" w:rsidR="009006F5" w:rsidRPr="003B4674" w:rsidRDefault="009006F5" w:rsidP="005A35ED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313E0506" w14:textId="77777777"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33539152" w14:textId="77777777"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9006F5" w:rsidRPr="005E0EC6" w14:paraId="54BF2239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5956C25C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alias w:val="Course Outcome"/>
            <w:tag w:val="CO"/>
            <w:id w:val="800963076"/>
            <w:placeholder>
              <w:docPart w:val="058250DF309240119397FEE759143F67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706B3982" w14:textId="77777777" w:rsidR="009006F5" w:rsidRDefault="002879B9" w:rsidP="00D55A4B">
                <w:r>
                  <w:t>Implement html to create</w:t>
                </w:r>
                <w:r w:rsidR="008C40B8" w:rsidRPr="008C40B8">
                  <w:t xml:space="preserve"> web page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0B722A3B6CE741F3A66189CE8A92F4CE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C8A1441" w14:textId="77777777" w:rsidR="009006F5" w:rsidRDefault="00653A30" w:rsidP="00653A30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90734B0EBBFC43268EFF135F191F3777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3837EE56" w14:textId="77777777" w:rsidR="009006F5" w:rsidRDefault="009006F5" w:rsidP="005A35ED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D55A4B" w:rsidRPr="005E0EC6" w14:paraId="2746DD80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4390BB66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alias w:val="Course Outcome"/>
            <w:tag w:val="CO"/>
            <w:id w:val="284080421"/>
            <w:placeholder>
              <w:docPart w:val="9011CFD43A1544C5947CB8841E39F6C4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227217F7" w14:textId="77777777" w:rsidR="00D55A4B" w:rsidRDefault="008C40B8" w:rsidP="00D55A4B">
                <w:r w:rsidRPr="008C40B8">
                  <w:t>Demonstrate usage of CSS in front-end designing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0D7C304723C14A7FB2597445A1BCCDC4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0E0E2564" w14:textId="77777777" w:rsidR="00D55A4B" w:rsidRDefault="00653A30" w:rsidP="00653A30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EB644E547F3D43A0A9EC2B212D11940D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4FBD2BD1" w14:textId="77777777" w:rsidR="00D55A4B" w:rsidRDefault="00D55A4B" w:rsidP="00D55A4B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D55A4B" w:rsidRPr="005E0EC6" w14:paraId="7FE2F324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64AC328B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rFonts w:eastAsia="Calibri"/>
            </w:rPr>
            <w:alias w:val="Course Outcome"/>
            <w:tag w:val="CO"/>
            <w:id w:val="797570971"/>
            <w:placeholder>
              <w:docPart w:val="5196D072C38B481181ABC74A5466B41B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3D1BDD6E" w14:textId="77777777" w:rsidR="00D55A4B" w:rsidRDefault="008C40B8" w:rsidP="00897E7E">
                <w:r w:rsidRPr="008C40B8">
                  <w:rPr>
                    <w:rFonts w:eastAsia="Calibri"/>
                  </w:rPr>
                  <w:t xml:space="preserve">Apply client-side </w:t>
                </w:r>
                <w:r w:rsidR="002879B9">
                  <w:rPr>
                    <w:rFonts w:eastAsia="Calibri"/>
                  </w:rPr>
                  <w:t>techniques for user interactivity with the</w:t>
                </w:r>
                <w:r w:rsidRPr="008C40B8">
                  <w:rPr>
                    <w:rFonts w:eastAsia="Calibri"/>
                  </w:rPr>
                  <w:t xml:space="preserve"> web page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977763069CCD461997FB83F6C2FDA854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710AA41E" w14:textId="77777777" w:rsidR="00D55A4B" w:rsidRDefault="00653A30" w:rsidP="00653A30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941CD64D16DC4ABBBBF4FEACA2272F06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404706F6" w14:textId="77777777" w:rsidR="00D55A4B" w:rsidRDefault="00D55A4B" w:rsidP="00D55A4B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D55A4B" w:rsidRPr="005E0EC6" w14:paraId="3C156F69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40969BDF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Fonts w:eastAsia="Calibri"/>
            </w:rPr>
            <w:alias w:val="Course Outcome"/>
            <w:tag w:val="CO"/>
            <w:id w:val="-1166783932"/>
            <w:placeholder>
              <w:docPart w:val="1706BB36FA8B4FB38206A01E1938A692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6CE69426" w14:textId="77777777" w:rsidR="00D55A4B" w:rsidRDefault="008C40B8" w:rsidP="00D55A4B">
                <w:r w:rsidRPr="008C40B8">
                  <w:rPr>
                    <w:rFonts w:eastAsia="Calibri"/>
                  </w:rPr>
                  <w:t>Develop data driven application for wide range of real time problem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6B8789A2DC004610B2AAED1BAF04A519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64CE6359" w14:textId="77777777" w:rsidR="00D55A4B" w:rsidRDefault="00653A30" w:rsidP="00653A30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8BC0ED4E18A48A7AE0E8F90934EB5B2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CC63CC0" w14:textId="77777777" w:rsidR="00D55A4B" w:rsidRDefault="00D55A4B" w:rsidP="00D55A4B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D55A4B" w:rsidRPr="005E0EC6" w14:paraId="1C34C807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1D5FEAEF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-82842347"/>
            <w:placeholder>
              <w:docPart w:val="C2831539374C433D8315C43DD9C44E74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03C499DC" w14:textId="77777777" w:rsidR="00D55A4B" w:rsidRDefault="00D55A4B" w:rsidP="00D55A4B">
                <w:r w:rsidRPr="007159D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6EA1E0430AFC4412941AE22C2D4DB1E7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284F47E4" w14:textId="77777777" w:rsidR="00D55A4B" w:rsidRDefault="00D55A4B" w:rsidP="00D55A4B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  <w:rFonts w:asciiTheme="minorHAnsi" w:hAnsiTheme="minorHAnsi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8D6C95338E234AB7851D4A81ABE60BF6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0485CDCC" w14:textId="77777777" w:rsidR="00D55A4B" w:rsidRDefault="00D55A4B" w:rsidP="00D55A4B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9006F5" w:rsidRPr="005E0EC6" w14:paraId="786F7C15" w14:textId="77777777" w:rsidTr="005A35E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497F0902935A4D01880AE92A05A5B6E9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14:paraId="2FEA81DF" w14:textId="77777777" w:rsidR="009006F5" w:rsidRPr="005E0EC6" w:rsidRDefault="009006F5" w:rsidP="005A35ED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BABDBBC7C49A46BBABDB074435708624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52850CDF" w14:textId="77777777" w:rsidR="009006F5" w:rsidRPr="00C75201" w:rsidRDefault="009006F5" w:rsidP="005A35ED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130203BEE4D84613902A4AAB6C81E380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554B9E14" w14:textId="77777777" w:rsidR="009006F5" w:rsidRPr="00EF5DFE" w:rsidRDefault="00653A30" w:rsidP="00653A30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 w:rsidRPr="00EF5DFE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BFCBCF0F15464630A8F457E747837992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50FC41A7" w14:textId="77777777" w:rsidR="009006F5" w:rsidRPr="00EF5DFE" w:rsidRDefault="009006F5" w:rsidP="005A35ED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 w:rsidRPr="00EF5DFE">
                  <w:rPr>
                    <w:rStyle w:val="PlaceholderText"/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</w:tbl>
    <w:p w14:paraId="67F8185A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33CB3619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15E72B29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606F81B5" w14:textId="77777777" w:rsidR="00771F3F" w:rsidRDefault="006F0CEB" w:rsidP="00771F3F">
      <w:pPr>
        <w:jc w:val="center"/>
        <w:rPr>
          <w:rFonts w:ascii="Trebuchet MS" w:hAnsi="Trebuchet MS" w:cs="Arial"/>
          <w:b/>
          <w:caps/>
          <w:u w:val="single"/>
        </w:rPr>
      </w:pPr>
      <w:r>
        <w:rPr>
          <w:rFonts w:ascii="Trebuchet MS" w:hAnsi="Trebuchet MS"/>
          <w:b/>
          <w:bCs/>
          <w:u w:val="single"/>
        </w:rPr>
        <w:lastRenderedPageBreak/>
        <w:t>Assessment Plan</w:t>
      </w:r>
    </w:p>
    <w:p w14:paraId="30CFF756" w14:textId="77777777" w:rsidR="00771F3F" w:rsidRPr="00771F3F" w:rsidRDefault="00771F3F" w:rsidP="00771F3F">
      <w:pPr>
        <w:jc w:val="center"/>
        <w:rPr>
          <w:rFonts w:ascii="Trebuchet MS" w:hAnsi="Trebuchet MS" w:cs="Arial"/>
          <w:b/>
          <w:caps/>
          <w:sz w:val="6"/>
          <w:u w:val="single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397"/>
        <w:gridCol w:w="6237"/>
      </w:tblGrid>
      <w:tr w:rsidR="002B35BC" w14:paraId="4A70152D" w14:textId="77777777" w:rsidTr="005A35ED">
        <w:trPr>
          <w:trHeight w:val="397"/>
        </w:trPr>
        <w:tc>
          <w:tcPr>
            <w:tcW w:w="3397" w:type="dxa"/>
            <w:vAlign w:val="center"/>
          </w:tcPr>
          <w:p w14:paraId="35507E60" w14:textId="77777777" w:rsidR="002B35BC" w:rsidRPr="00B61304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 xml:space="preserve">Continuous Evaluation </w:t>
            </w:r>
            <w:r w:rsidRPr="00B61304">
              <w:rPr>
                <w:rFonts w:ascii="Trebuchet MS" w:hAnsi="Trebuchet MS" w:cs="Arial"/>
                <w:b/>
              </w:rPr>
              <w:t xml:space="preserve"> </w:t>
            </w:r>
          </w:p>
        </w:tc>
        <w:tc>
          <w:tcPr>
            <w:tcW w:w="6237" w:type="dxa"/>
            <w:vAlign w:val="center"/>
          </w:tcPr>
          <w:p w14:paraId="6C0D046F" w14:textId="77777777" w:rsidR="002B35BC" w:rsidRPr="002A174C" w:rsidRDefault="00556DF4" w:rsidP="00341AD6">
            <w:pPr>
              <w:rPr>
                <w:rFonts w:asciiTheme="minorHAnsi" w:hAnsiTheme="minorHAnsi" w:cs="Arial"/>
                <w:b/>
                <w:caps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1899434399"/>
                <w:placeholder>
                  <w:docPart w:val="F0211F451E704905BBB5F98888A35523"/>
                </w:placeholder>
                <w:text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341AD6">
                  <w:rPr>
                    <w:rStyle w:val="Style2"/>
                  </w:rPr>
                  <w:t>60%</w:t>
                </w:r>
              </w:sdtContent>
            </w:sdt>
          </w:p>
        </w:tc>
      </w:tr>
      <w:tr w:rsidR="002B35BC" w14:paraId="7424EA7A" w14:textId="77777777" w:rsidTr="005A35ED">
        <w:trPr>
          <w:trHeight w:val="663"/>
        </w:trPr>
        <w:tc>
          <w:tcPr>
            <w:tcW w:w="9634" w:type="dxa"/>
            <w:gridSpan w:val="2"/>
            <w:vAlign w:val="center"/>
          </w:tcPr>
          <w:sdt>
            <w:sdtPr>
              <w:rPr>
                <w:rFonts w:ascii="Trebuchet MS" w:hAnsi="Trebuchet MS" w:cs="Calibri"/>
                <w:sz w:val="20"/>
              </w:rPr>
              <w:alias w:val="IWT"/>
              <w:tag w:val="wt"/>
              <w:id w:val="-369454004"/>
              <w:placeholder>
                <w:docPart w:val="432453218D9C41059D031870C2FD9D6F"/>
              </w:placeholder>
              <w:text w:multiLine="1"/>
            </w:sdtPr>
            <w:sdtEndPr/>
            <w:sdtContent>
              <w:p w14:paraId="48E94D1E" w14:textId="64FA35C0" w:rsidR="002B35BC" w:rsidRPr="00D55A4B" w:rsidRDefault="00041D57" w:rsidP="00341AD6">
                <w:pPr>
                  <w:rPr>
                    <w:rStyle w:val="Style2"/>
                  </w:rPr>
                </w:pPr>
                <w:r>
                  <w:rPr>
                    <w:rFonts w:ascii="Trebuchet MS" w:hAnsi="Trebuchet MS" w:cs="Calibri"/>
                    <w:sz w:val="20"/>
                  </w:rPr>
                  <w:t>Lab test</w:t>
                </w:r>
                <w:r>
                  <w:rPr>
                    <w:rFonts w:ascii="Trebuchet MS" w:hAnsi="Trebuchet MS" w:cs="Calibri"/>
                    <w:sz w:val="20"/>
                  </w:rPr>
                  <w:tab/>
                  <w:t xml:space="preserve">             </w:t>
                </w:r>
                <w:proofErr w:type="gramStart"/>
                <w:r>
                  <w:rPr>
                    <w:rFonts w:ascii="Trebuchet MS" w:hAnsi="Trebuchet MS" w:cs="Calibri"/>
                    <w:sz w:val="20"/>
                  </w:rPr>
                  <w:t>:One</w:t>
                </w:r>
                <w:proofErr w:type="gramEnd"/>
                <w:r>
                  <w:rPr>
                    <w:rFonts w:ascii="Trebuchet MS" w:hAnsi="Trebuchet MS" w:cs="Calibri"/>
                    <w:sz w:val="20"/>
                  </w:rPr>
                  <w:t xml:space="preserve"> test</w:t>
                </w:r>
                <w:r w:rsidR="00FA3B74">
                  <w:rPr>
                    <w:rFonts w:ascii="Trebuchet MS" w:hAnsi="Trebuchet MS" w:cs="Calibri"/>
                    <w:sz w:val="20"/>
                  </w:rPr>
                  <w:t xml:space="preserve"> of 15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 xml:space="preserve"> marks </w:t>
                </w:r>
                <w:r w:rsidR="00FA3B74">
                  <w:rPr>
                    <w:rFonts w:ascii="Trebuchet MS" w:hAnsi="Trebuchet MS" w:cs="Calibri"/>
                    <w:sz w:val="20"/>
                  </w:rPr>
                  <w:t xml:space="preserve">and mini project </w:t>
                </w:r>
                <w:proofErr w:type="spellStart"/>
                <w:r w:rsidR="00FA3B74">
                  <w:rPr>
                    <w:rFonts w:ascii="Trebuchet MS" w:hAnsi="Trebuchet MS" w:cs="Calibri"/>
                    <w:sz w:val="20"/>
                  </w:rPr>
                  <w:t>evaluationof</w:t>
                </w:r>
                <w:proofErr w:type="spellEnd"/>
                <w:r w:rsidR="00FA3B74">
                  <w:rPr>
                    <w:rFonts w:ascii="Trebuchet MS" w:hAnsi="Trebuchet MS" w:cs="Calibri"/>
                    <w:sz w:val="20"/>
                  </w:rPr>
                  <w:t xml:space="preserve"> 15</w:t>
                </w:r>
                <w:r>
                  <w:rPr>
                    <w:rFonts w:ascii="Trebuchet MS" w:hAnsi="Trebuchet MS" w:cs="Calibri"/>
                    <w:sz w:val="20"/>
                  </w:rPr>
                  <w:t xml:space="preserve"> marks (Max. Marks: 3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>0</w:t>
                </w:r>
                <w:proofErr w:type="gramStart"/>
                <w:r w:rsidR="00341AD6" w:rsidRPr="00341AD6">
                  <w:rPr>
                    <w:rFonts w:ascii="Trebuchet MS" w:hAnsi="Trebuchet MS" w:cs="Calibri"/>
                    <w:sz w:val="20"/>
                  </w:rPr>
                  <w:t>)</w:t>
                </w:r>
                <w:proofErr w:type="gramEnd"/>
                <w:r w:rsidR="00341AD6">
                  <w:rPr>
                    <w:rFonts w:ascii="Trebuchet MS" w:hAnsi="Trebuchet MS" w:cs="Calibri"/>
                    <w:sz w:val="20"/>
                  </w:rPr>
                  <w:br/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>Regular Evaluation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ab/>
                </w:r>
                <w:r>
                  <w:rPr>
                    <w:rFonts w:ascii="Trebuchet MS" w:hAnsi="Trebuchet MS" w:cs="Calibri"/>
                    <w:sz w:val="20"/>
                  </w:rPr>
                  <w:t xml:space="preserve"> : One evaluation of 10 marks (Max. Marks: 10</w:t>
                </w:r>
                <w:proofErr w:type="gramStart"/>
                <w:r w:rsidR="00341AD6" w:rsidRPr="00341AD6">
                  <w:rPr>
                    <w:rFonts w:ascii="Trebuchet MS" w:hAnsi="Trebuchet MS" w:cs="Calibri"/>
                    <w:sz w:val="20"/>
                  </w:rPr>
                  <w:t>)</w:t>
                </w:r>
                <w:proofErr w:type="gramEnd"/>
                <w:r w:rsidR="00341AD6">
                  <w:rPr>
                    <w:rFonts w:ascii="Trebuchet MS" w:hAnsi="Trebuchet MS" w:cs="Calibri"/>
                    <w:sz w:val="20"/>
                  </w:rPr>
                  <w:br/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>Viva-Voce</w:t>
                </w:r>
                <w:r>
                  <w:rPr>
                    <w:rFonts w:ascii="Trebuchet MS" w:hAnsi="Trebuchet MS" w:cs="Calibri"/>
                    <w:sz w:val="20"/>
                  </w:rPr>
                  <w:tab/>
                  <w:t xml:space="preserve">             : Two Viva-Voce 10 marks each (Max. Marks: 20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>)</w:t>
                </w:r>
              </w:p>
            </w:sdtContent>
          </w:sdt>
          <w:p w14:paraId="394055B6" w14:textId="77777777" w:rsidR="002B35BC" w:rsidRPr="00D55A4B" w:rsidRDefault="002B35BC" w:rsidP="005A35ED">
            <w:pPr>
              <w:rPr>
                <w:rStyle w:val="Style2"/>
              </w:rPr>
            </w:pPr>
          </w:p>
        </w:tc>
      </w:tr>
      <w:tr w:rsidR="002B35BC" w14:paraId="6C2C6B4B" w14:textId="77777777" w:rsidTr="005A35ED">
        <w:trPr>
          <w:trHeight w:val="397"/>
        </w:trPr>
        <w:tc>
          <w:tcPr>
            <w:tcW w:w="3397" w:type="dxa"/>
            <w:vAlign w:val="center"/>
          </w:tcPr>
          <w:p w14:paraId="47442F79" w14:textId="77777777" w:rsidR="002B35BC" w:rsidRPr="002A174C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  <w:sz w:val="24"/>
                <w:szCs w:val="24"/>
              </w:rPr>
            </w:pPr>
            <w:r w:rsidRPr="00B642A8">
              <w:rPr>
                <w:rFonts w:ascii="Trebuchet MS" w:hAnsi="Trebuchet MS" w:cs="Arial"/>
                <w:b/>
                <w:szCs w:val="24"/>
              </w:rPr>
              <w:t xml:space="preserve">Lab Examination </w:t>
            </w:r>
          </w:p>
        </w:tc>
        <w:tc>
          <w:tcPr>
            <w:tcW w:w="6237" w:type="dxa"/>
            <w:vAlign w:val="center"/>
          </w:tcPr>
          <w:p w14:paraId="1DDE1731" w14:textId="77777777" w:rsidR="002B35BC" w:rsidRPr="00B61304" w:rsidRDefault="00556DF4" w:rsidP="00341AD6">
            <w:pPr>
              <w:rPr>
                <w:rFonts w:ascii="Trebuchet MS" w:hAnsi="Trebuchet MS" w:cs="Arial"/>
                <w:b/>
                <w:caps/>
                <w:sz w:val="22"/>
                <w:szCs w:val="22"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941917829"/>
                <w:placeholder>
                  <w:docPart w:val="3D25844BF9454B289AFA66E7EC593543"/>
                </w:placeholder>
                <w:text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  <w:sz w:val="22"/>
                  <w:szCs w:val="22"/>
                </w:rPr>
              </w:sdtEndPr>
              <w:sdtContent>
                <w:r w:rsidR="00341AD6">
                  <w:rPr>
                    <w:rStyle w:val="Style2"/>
                  </w:rPr>
                  <w:t>40%</w:t>
                </w:r>
              </w:sdtContent>
            </w:sdt>
          </w:p>
        </w:tc>
      </w:tr>
      <w:tr w:rsidR="002B35BC" w14:paraId="1A99FC5F" w14:textId="77777777" w:rsidTr="005A35ED">
        <w:trPr>
          <w:trHeight w:val="707"/>
        </w:trPr>
        <w:tc>
          <w:tcPr>
            <w:tcW w:w="9634" w:type="dxa"/>
            <w:gridSpan w:val="2"/>
            <w:vAlign w:val="center"/>
          </w:tcPr>
          <w:sdt>
            <w:sdtPr>
              <w:rPr>
                <w:rStyle w:val="Style2"/>
              </w:rPr>
              <w:alias w:val="EWT"/>
              <w:tag w:val="EWT"/>
              <w:id w:val="-1815099906"/>
              <w:placeholder>
                <w:docPart w:val="786B524644B84539A7AA336FB895E0A6"/>
              </w:placeholder>
              <w:text/>
            </w:sdtPr>
            <w:sdtEndPr>
              <w:rPr>
                <w:rStyle w:val="Style2"/>
              </w:rPr>
            </w:sdtEndPr>
            <w:sdtContent>
              <w:p w14:paraId="7F1D1ACC" w14:textId="77777777" w:rsidR="002B35BC" w:rsidRPr="002A174C" w:rsidRDefault="00302E66" w:rsidP="00302E66">
                <w:pPr>
                  <w:numPr>
                    <w:ilvl w:val="0"/>
                    <w:numId w:val="21"/>
                  </w:numPr>
                  <w:spacing w:line="360" w:lineRule="auto"/>
                  <w:ind w:left="447" w:hanging="283"/>
                  <w:rPr>
                    <w:rFonts w:ascii="Trebuchet MS" w:hAnsi="Trebuchet MS" w:cs="Arial"/>
                    <w:caps/>
                  </w:rPr>
                </w:pPr>
                <w:r>
                  <w:rPr>
                    <w:rStyle w:val="Style2"/>
                  </w:rPr>
                  <w:t>E</w:t>
                </w:r>
                <w:r w:rsidR="002B35BC" w:rsidRPr="00EC481B">
                  <w:rPr>
                    <w:rStyle w:val="Style2"/>
                  </w:rPr>
                  <w:t>xamination of 3 hours duration (Max. Marks: 40)</w:t>
                </w:r>
              </w:p>
            </w:sdtContent>
          </w:sdt>
        </w:tc>
      </w:tr>
    </w:tbl>
    <w:p w14:paraId="20739085" w14:textId="77777777" w:rsidR="00056F54" w:rsidRPr="00771F3F" w:rsidRDefault="006F0CEB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Lesson Plan</w:t>
      </w:r>
    </w:p>
    <w:p w14:paraId="0C7C0726" w14:textId="77777777" w:rsidR="00F91718" w:rsidRPr="00F91718" w:rsidRDefault="00F91718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14:paraId="37BD2698" w14:textId="77777777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14:paraId="0D2B0590" w14:textId="77777777"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812719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C5D65A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14:paraId="2005B138" w14:textId="77777777" w:rsidTr="00F91718">
        <w:trPr>
          <w:trHeight w:val="475"/>
        </w:trPr>
        <w:tc>
          <w:tcPr>
            <w:tcW w:w="870" w:type="dxa"/>
            <w:vAlign w:val="center"/>
          </w:tcPr>
          <w:p w14:paraId="6E7E5E45" w14:textId="77777777" w:rsidR="00F91718" w:rsidRPr="00D20A19" w:rsidRDefault="00F91718" w:rsidP="009006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</w:t>
            </w:r>
            <w:r w:rsidR="009006F5">
              <w:rPr>
                <w:rFonts w:ascii="Trebuchet MS" w:hAnsi="Trebuchet MS"/>
                <w:b/>
                <w:sz w:val="20"/>
                <w:szCs w:val="20"/>
              </w:rPr>
              <w:t>1</w:t>
            </w:r>
          </w:p>
        </w:tc>
        <w:sdt>
          <w:sdtPr>
            <w:rPr>
              <w:bCs/>
            </w:rPr>
            <w:alias w:val="Course Plan Content"/>
            <w:tag w:val="CPC"/>
            <w:id w:val="-1229520380"/>
            <w:placeholder>
              <w:docPart w:val="FEB739181D994AC289E514E890851008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00F38118" w14:textId="533B4FC2" w:rsidR="00F91718" w:rsidRDefault="00930066" w:rsidP="00897E7E">
                <w:r w:rsidRPr="001A3D06">
                  <w:rPr>
                    <w:bCs/>
                  </w:rPr>
                  <w:t>Introduction to HTML and Rev</w:t>
                </w:r>
                <w:r w:rsidR="00041D57">
                  <w:rPr>
                    <w:bCs/>
                  </w:rPr>
                  <w:t>iew and discussion of lab expect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vAlign w:val="center"/>
              </w:tcPr>
              <w:p w14:paraId="18AC2B4C" w14:textId="77777777" w:rsidR="00F91718" w:rsidRDefault="002879B9" w:rsidP="002879B9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D55A4B" w:rsidRPr="00D20A19" w14:paraId="7A6C38E8" w14:textId="77777777" w:rsidTr="00A639DB">
        <w:trPr>
          <w:trHeight w:val="460"/>
        </w:trPr>
        <w:tc>
          <w:tcPr>
            <w:tcW w:w="870" w:type="dxa"/>
          </w:tcPr>
          <w:p w14:paraId="156C6F93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2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281088771"/>
            <w:placeholder>
              <w:docPart w:val="165C0FD094E14B9B8710032F8B0A85FB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7C011B66" w14:textId="1EB92633" w:rsidR="00D55A4B" w:rsidRDefault="00041D57" w:rsidP="00930066">
                <w:r>
                  <w:rPr>
                    <w:rFonts w:eastAsiaTheme="minorHAnsi"/>
                  </w:rPr>
                  <w:t>1. Test various</w:t>
                </w:r>
                <w:r w:rsidR="00930066" w:rsidRPr="00930066">
                  <w:rPr>
                    <w:rFonts w:eastAsiaTheme="minorHAnsi"/>
                  </w:rPr>
                  <w:t xml:space="preserve"> HTML</w:t>
                </w:r>
                <w:r>
                  <w:rPr>
                    <w:rFonts w:eastAsiaTheme="minorHAnsi"/>
                  </w:rPr>
                  <w:t xml:space="preserve"> commands and tags and also write an HTML</w:t>
                </w:r>
                <w:r w:rsidR="00930066" w:rsidRPr="00930066">
                  <w:rPr>
                    <w:rFonts w:eastAsiaTheme="minorHAnsi"/>
                  </w:rPr>
                  <w:t xml:space="preserve"> document to display your class Time Table using tables.</w:t>
                </w:r>
                <w:r w:rsidR="00930066">
                  <w:rPr>
                    <w:rFonts w:eastAsiaTheme="minorHAnsi"/>
                  </w:rPr>
                  <w:br/>
                </w:r>
                <w:r w:rsidR="00930066" w:rsidRPr="00930066">
                  <w:rPr>
                    <w:rFonts w:eastAsiaTheme="minorHAnsi"/>
                  </w:rPr>
                  <w:t>2. Write a HTML document to displ</w:t>
                </w:r>
                <w:r w:rsidR="0017001F">
                  <w:rPr>
                    <w:rFonts w:eastAsiaTheme="minorHAnsi"/>
                  </w:rPr>
                  <w:t>ay your resume in a neat format.</w:t>
                </w:r>
                <w:r w:rsidR="00930066">
                  <w:rPr>
                    <w:rFonts w:eastAsiaTheme="minorHAnsi"/>
                  </w:rPr>
                  <w:br/>
                </w:r>
                <w:r w:rsidR="00930066" w:rsidRPr="00930066">
                  <w:rPr>
                    <w:rFonts w:eastAsiaTheme="minorHAnsi"/>
                  </w:rPr>
                  <w:t xml:space="preserve">3. Create a HTML document to display the details of “W3C”. The initial section of </w:t>
                </w:r>
                <w:r w:rsidR="00930066">
                  <w:rPr>
                    <w:rFonts w:eastAsiaTheme="minorHAnsi"/>
                  </w:rPr>
                  <w:t xml:space="preserve">  </w:t>
                </w:r>
                <w:r w:rsidR="00930066">
                  <w:rPr>
                    <w:rFonts w:eastAsiaTheme="minorHAnsi"/>
                  </w:rPr>
                  <w:br/>
                  <w:t xml:space="preserve">    </w:t>
                </w:r>
                <w:r w:rsidR="00930066" w:rsidRPr="00930066">
                  <w:rPr>
                    <w:rFonts w:eastAsiaTheme="minorHAnsi"/>
                  </w:rPr>
                  <w:t>the page should brief on “Abo</w:t>
                </w:r>
                <w:r w:rsidR="0017001F">
                  <w:rPr>
                    <w:rFonts w:eastAsiaTheme="minorHAnsi"/>
                  </w:rPr>
                  <w:t>ut W3C”. This should be followed</w:t>
                </w:r>
                <w:r w:rsidR="00930066" w:rsidRPr="00930066">
                  <w:rPr>
                    <w:rFonts w:eastAsiaTheme="minorHAnsi"/>
                  </w:rPr>
                  <w:t xml:space="preserve"> by </w:t>
                </w:r>
                <w:r w:rsidR="0017001F">
                  <w:rPr>
                    <w:rFonts w:eastAsiaTheme="minorHAnsi"/>
                  </w:rPr>
                  <w:t xml:space="preserve">the </w:t>
                </w:r>
                <w:r w:rsidR="00930066" w:rsidRPr="00930066">
                  <w:rPr>
                    <w:rFonts w:eastAsiaTheme="minorHAnsi"/>
                  </w:rPr>
                  <w:t>tab</w:t>
                </w:r>
                <w:r w:rsidR="00930066">
                  <w:rPr>
                    <w:rFonts w:eastAsiaTheme="minorHAnsi"/>
                  </w:rPr>
                  <w:t xml:space="preserve">le of </w:t>
                </w:r>
                <w:r w:rsidR="00930066">
                  <w:rPr>
                    <w:rFonts w:eastAsiaTheme="minorHAnsi"/>
                  </w:rPr>
                  <w:br/>
                  <w:t xml:space="preserve">    content as hyperlink</w:t>
                </w:r>
                <w:r w:rsidR="0017001F">
                  <w:rPr>
                    <w:rFonts w:eastAsiaTheme="minorHAnsi"/>
                  </w:rPr>
                  <w:t>,</w:t>
                </w:r>
                <w:r w:rsidR="00930066">
                  <w:rPr>
                    <w:rFonts w:eastAsiaTheme="minorHAnsi"/>
                  </w:rPr>
                  <w:t xml:space="preserve"> </w:t>
                </w:r>
                <w:r w:rsidR="0017001F">
                  <w:rPr>
                    <w:rFonts w:eastAsiaTheme="minorHAnsi"/>
                  </w:rPr>
                  <w:t>referr</w:t>
                </w:r>
                <w:r w:rsidR="00930066" w:rsidRPr="00930066">
                  <w:rPr>
                    <w:rFonts w:eastAsiaTheme="minorHAnsi"/>
                  </w:rPr>
                  <w:t xml:space="preserve">ing to the respective section in </w:t>
                </w:r>
                <w:r w:rsidR="00930066">
                  <w:rPr>
                    <w:rFonts w:eastAsiaTheme="minorHAnsi"/>
                  </w:rPr>
                  <w:t xml:space="preserve">the same page. Also </w:t>
                </w:r>
                <w:r w:rsidR="00930066">
                  <w:rPr>
                    <w:rFonts w:eastAsiaTheme="minorHAnsi"/>
                  </w:rPr>
                  <w:br/>
                  <w:t xml:space="preserve">   link to the </w:t>
                </w:r>
                <w:r w:rsidR="00930066" w:rsidRPr="00930066">
                  <w:rPr>
                    <w:rFonts w:eastAsiaTheme="minorHAnsi"/>
                  </w:rPr>
                  <w:t>“SirTimberners.html” to get in more insight about Sir. Tim Berners Lee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332403257"/>
            <w:placeholder>
              <w:docPart w:val="90EEA85768D740D9B214D3A345A219E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1851B11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D55A4B" w:rsidRPr="00D20A19" w14:paraId="53B8C5EF" w14:textId="77777777" w:rsidTr="00A639DB">
        <w:trPr>
          <w:trHeight w:val="460"/>
        </w:trPr>
        <w:tc>
          <w:tcPr>
            <w:tcW w:w="870" w:type="dxa"/>
          </w:tcPr>
          <w:p w14:paraId="24D02567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3</w:t>
            </w:r>
          </w:p>
        </w:tc>
        <w:sdt>
          <w:sdtPr>
            <w:alias w:val="Course Plan Content"/>
            <w:tag w:val="CPC"/>
            <w:id w:val="910200570"/>
            <w:placeholder>
              <w:docPart w:val="1DB609069E424DC9A0D4C74757A3FF6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6037A37A" w14:textId="77777777" w:rsidR="00D55A4B" w:rsidRDefault="00C263E8" w:rsidP="00D55A4B">
                <w:r>
                  <w:t>4</w:t>
                </w:r>
                <w:r w:rsidR="00B32201">
                  <w:t xml:space="preserve">. Create a web form to depict the given Passport application for by Ministry of </w:t>
                </w:r>
                <w:r w:rsidR="00B32201">
                  <w:br/>
                  <w:t xml:space="preserve">    External </w:t>
                </w:r>
                <w:proofErr w:type="gramStart"/>
                <w:r w:rsidR="00B32201">
                  <w:t>Affairs ,</w:t>
                </w:r>
                <w:proofErr w:type="gramEnd"/>
                <w:r w:rsidR="00B32201">
                  <w:t xml:space="preserve"> Govt. of India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34378466"/>
            <w:placeholder>
              <w:docPart w:val="1A881C0A5D5D4DF58AD1B71A46D3DA22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1876EF6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D55A4B" w:rsidRPr="00D20A19" w14:paraId="0C42899C" w14:textId="77777777" w:rsidTr="00A639DB">
        <w:trPr>
          <w:trHeight w:val="460"/>
        </w:trPr>
        <w:tc>
          <w:tcPr>
            <w:tcW w:w="870" w:type="dxa"/>
          </w:tcPr>
          <w:p w14:paraId="728E313F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4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359247683"/>
            <w:placeholder>
              <w:docPart w:val="8554F48A2F7D49AB89D5D13BEA7E88E2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54042C68" w14:textId="32568EE7" w:rsidR="00D55A4B" w:rsidRDefault="00C263E8" w:rsidP="00DA537D">
                <w:r>
                  <w:rPr>
                    <w:rFonts w:eastAsiaTheme="minorHAnsi"/>
                  </w:rPr>
                  <w:t>5</w:t>
                </w:r>
                <w:r w:rsidR="00DA537D" w:rsidRPr="00DA537D">
                  <w:rPr>
                    <w:rFonts w:eastAsiaTheme="minorHAnsi"/>
                  </w:rPr>
                  <w:t>. Create the following web pages for your photo magazine website:</w:t>
                </w:r>
                <w:r w:rsidR="00FA3B74">
                  <w:rPr>
                    <w:rFonts w:eastAsiaTheme="minorHAnsi"/>
                  </w:rPr>
                  <w:br/>
                  <w:t xml:space="preserve">          a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>From the home user should be able to navigate to the photo gallery page</w:t>
                </w:r>
                <w:r w:rsidR="0017001F">
                  <w:rPr>
                    <w:rFonts w:eastAsiaTheme="minorHAnsi"/>
                  </w:rPr>
                  <w:t xml:space="preserve">. </w:t>
                </w:r>
                <w:r w:rsidR="008D2185">
                  <w:rPr>
                    <w:rFonts w:eastAsiaTheme="minorHAnsi"/>
                  </w:rPr>
                  <w:t xml:space="preserve">   </w:t>
                </w:r>
                <w:r w:rsidR="008D2185">
                  <w:rPr>
                    <w:rFonts w:eastAsiaTheme="minorHAnsi"/>
                  </w:rPr>
                  <w:br/>
                  <w:t xml:space="preserve">             </w:t>
                </w:r>
                <w:r w:rsidR="0017001F">
                  <w:rPr>
                    <w:rFonts w:eastAsiaTheme="minorHAnsi"/>
                  </w:rPr>
                  <w:t>The photo gallery page must exhibit</w:t>
                </w:r>
                <w:r w:rsidR="00DA537D" w:rsidRPr="00DA537D">
                  <w:rPr>
                    <w:rFonts w:eastAsiaTheme="minorHAnsi"/>
                  </w:rPr>
                  <w:t xml:space="preserve"> responsive features for larger device </w:t>
                </w:r>
                <w:r w:rsidR="008D2185">
                  <w:rPr>
                    <w:rFonts w:eastAsiaTheme="minorHAnsi"/>
                  </w:rPr>
                  <w:br/>
                  <w:t xml:space="preserve">             </w:t>
                </w:r>
                <w:r w:rsidR="00DA537D" w:rsidRPr="00DA537D">
                  <w:rPr>
                    <w:rFonts w:eastAsiaTheme="minorHAnsi"/>
                  </w:rPr>
                  <w:t xml:space="preserve">visual (width: 992px and above), </w:t>
                </w:r>
                <w:r w:rsidR="00DA537D">
                  <w:rPr>
                    <w:rFonts w:eastAsiaTheme="minorHAnsi"/>
                  </w:rPr>
                  <w:t xml:space="preserve"> </w:t>
                </w:r>
                <w:r w:rsidR="00DA537D" w:rsidRPr="00DA537D">
                  <w:rPr>
                    <w:rFonts w:eastAsiaTheme="minorHAnsi"/>
                  </w:rPr>
                  <w:t xml:space="preserve">medium range devices( width ranging </w:t>
                </w:r>
                <w:r w:rsidR="008D2185">
                  <w:rPr>
                    <w:rFonts w:eastAsiaTheme="minorHAnsi"/>
                  </w:rPr>
                  <w:br/>
                  <w:t xml:space="preserve">             </w:t>
                </w:r>
                <w:r w:rsidR="00DA537D" w:rsidRPr="00DA537D">
                  <w:rPr>
                    <w:rFonts w:eastAsiaTheme="minorHAnsi"/>
                  </w:rPr>
                  <w:t xml:space="preserve">from 768px to 991 ) and for lower </w:t>
                </w:r>
                <w:r w:rsidR="00DA537D">
                  <w:rPr>
                    <w:rFonts w:eastAsiaTheme="minorHAnsi"/>
                  </w:rPr>
                  <w:t xml:space="preserve"> </w:t>
                </w:r>
                <w:r w:rsidR="00DA537D" w:rsidRPr="00DA537D">
                  <w:rPr>
                    <w:rFonts w:eastAsiaTheme="minorHAnsi"/>
                  </w:rPr>
                  <w:t>range device ( width: 767 and below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92526140"/>
            <w:placeholder>
              <w:docPart w:val="DADDEF7539B6400BAD27C78C6634C0A4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3F2868A0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D55A4B" w:rsidRPr="00D20A19" w14:paraId="39E7E6F2" w14:textId="77777777" w:rsidTr="00A639DB">
        <w:trPr>
          <w:trHeight w:val="460"/>
        </w:trPr>
        <w:tc>
          <w:tcPr>
            <w:tcW w:w="870" w:type="dxa"/>
          </w:tcPr>
          <w:p w14:paraId="6FA5E416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5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-1242938212"/>
            <w:placeholder>
              <w:docPart w:val="C8FF4ED2FCB945FB93C9F92D517FF834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4A2C0598" w14:textId="3402BACC" w:rsidR="00D55A4B" w:rsidRDefault="00C263E8" w:rsidP="00DA537D">
                <w:r>
                  <w:rPr>
                    <w:rFonts w:eastAsiaTheme="minorHAnsi"/>
                  </w:rPr>
                  <w:t>6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>Write a HTML document to depict a lunar eclipse using CSS animation</w:t>
                </w:r>
                <w:r w:rsidR="00FA3B74">
                  <w:rPr>
                    <w:rFonts w:eastAsiaTheme="minorHAnsi"/>
                  </w:rPr>
                  <w:t xml:space="preserve"> and  </w:t>
                </w:r>
                <w:r w:rsidR="00FA3B74">
                  <w:rPr>
                    <w:rFonts w:eastAsiaTheme="minorHAnsi"/>
                  </w:rPr>
                  <w:br/>
                  <w:t xml:space="preserve">     various </w:t>
                </w:r>
                <w:proofErr w:type="spellStart"/>
                <w:proofErr w:type="gramStart"/>
                <w:r w:rsidR="00FA3B74">
                  <w:rPr>
                    <w:rFonts w:eastAsiaTheme="minorHAnsi"/>
                  </w:rPr>
                  <w:t>logo’s</w:t>
                </w:r>
                <w:proofErr w:type="spellEnd"/>
                <w:proofErr w:type="gramEnd"/>
                <w:r w:rsidR="00FA3B74">
                  <w:rPr>
                    <w:rFonts w:eastAsiaTheme="minorHAnsi"/>
                  </w:rPr>
                  <w:t xml:space="preserve"> of organizations and news channels.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7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>Write a HTML document to display an animated solar system using CSS.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8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 xml:space="preserve">Write a HTML document to </w:t>
                </w:r>
                <w:r w:rsidR="00FA3B74">
                  <w:rPr>
                    <w:rFonts w:eastAsiaTheme="minorHAnsi"/>
                  </w:rPr>
                  <w:t xml:space="preserve">display a wild </w:t>
                </w:r>
                <w:proofErr w:type="gramStart"/>
                <w:r w:rsidR="00FA3B74">
                  <w:rPr>
                    <w:rFonts w:eastAsiaTheme="minorHAnsi"/>
                  </w:rPr>
                  <w:t xml:space="preserve">flower </w:t>
                </w:r>
                <w:r w:rsidR="00DA537D" w:rsidRPr="00DA537D">
                  <w:rPr>
                    <w:rFonts w:eastAsiaTheme="minorHAnsi"/>
                  </w:rPr>
                  <w:t xml:space="preserve"> using</w:t>
                </w:r>
                <w:proofErr w:type="gramEnd"/>
                <w:r w:rsidR="00DA537D" w:rsidRPr="00DA537D">
                  <w:rPr>
                    <w:rFonts w:eastAsiaTheme="minorHAnsi"/>
                  </w:rPr>
                  <w:t xml:space="preserve"> CSS animation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943574904"/>
            <w:placeholder>
              <w:docPart w:val="896556D5654C4FFF8F8D1A8EB5BDD28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5DF7DC0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D55A4B" w:rsidRPr="00D20A19" w14:paraId="287E564C" w14:textId="77777777" w:rsidTr="00A639DB">
        <w:trPr>
          <w:trHeight w:val="460"/>
        </w:trPr>
        <w:tc>
          <w:tcPr>
            <w:tcW w:w="870" w:type="dxa"/>
          </w:tcPr>
          <w:p w14:paraId="1093B499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6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1177316584"/>
            <w:placeholder>
              <w:docPart w:val="6FF5C67B27F8413DBA77AC52B57A2D2A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0D840D87" w14:textId="7250C617" w:rsidR="00D55A4B" w:rsidRDefault="00C263E8" w:rsidP="008D2185">
                <w:r>
                  <w:rPr>
                    <w:rFonts w:eastAsiaTheme="minorHAnsi"/>
                  </w:rPr>
                  <w:t>9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 xml:space="preserve">Create a web page with </w:t>
                </w:r>
                <w:r w:rsidR="008D2185">
                  <w:rPr>
                    <w:rFonts w:eastAsiaTheme="minorHAnsi"/>
                  </w:rPr>
                  <w:t xml:space="preserve">the </w:t>
                </w:r>
                <w:r w:rsidR="00DA537D" w:rsidRPr="00DA537D">
                  <w:rPr>
                    <w:rFonts w:eastAsiaTheme="minorHAnsi"/>
                  </w:rPr>
                  <w:t>content about various box</w:t>
                </w:r>
                <w:r w:rsidR="008D2185">
                  <w:rPr>
                    <w:rFonts w:eastAsiaTheme="minorHAnsi"/>
                  </w:rPr>
                  <w:t>es supported in JavaScript.</w:t>
                </w:r>
                <w:r w:rsidR="00DA537D" w:rsidRPr="00DA537D">
                  <w:rPr>
                    <w:rFonts w:eastAsiaTheme="minorHAnsi"/>
                  </w:rPr>
                  <w:t xml:space="preserve"> 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0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8D2185">
                  <w:rPr>
                    <w:rFonts w:eastAsiaTheme="minorHAnsi"/>
                  </w:rPr>
                  <w:t>Write a JavaS</w:t>
                </w:r>
                <w:r w:rsidR="00DA537D" w:rsidRPr="00DA537D">
                  <w:rPr>
                    <w:rFonts w:eastAsiaTheme="minorHAnsi"/>
                  </w:rPr>
                  <w:t xml:space="preserve">cript to create a new browser window and display some text in that </w:t>
                </w:r>
                <w:r w:rsidR="00DA537D">
                  <w:rPr>
                    <w:rFonts w:eastAsiaTheme="minorHAnsi"/>
                  </w:rPr>
                  <w:br/>
                  <w:t xml:space="preserve">    </w:t>
                </w:r>
                <w:r w:rsidR="00DA537D" w:rsidRPr="00DA537D">
                  <w:rPr>
                    <w:rFonts w:eastAsiaTheme="minorHAnsi"/>
                  </w:rPr>
                  <w:t xml:space="preserve">window. Put the script into a suitable HTML page and test it. 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1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FA3B74">
                  <w:rPr>
                    <w:rFonts w:eastAsiaTheme="minorHAnsi"/>
                  </w:rPr>
                  <w:t>Write CSS script to implement a guess number with five tr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34407247"/>
            <w:placeholder>
              <w:docPart w:val="45CCC6C6C984421097AED58CEBB1844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E07B382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D55A4B" w:rsidRPr="00D20A19" w14:paraId="2AC7882A" w14:textId="77777777" w:rsidTr="00A639DB">
        <w:trPr>
          <w:trHeight w:val="460"/>
        </w:trPr>
        <w:tc>
          <w:tcPr>
            <w:tcW w:w="870" w:type="dxa"/>
          </w:tcPr>
          <w:p w14:paraId="11C173CF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7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845212806"/>
            <w:placeholder>
              <w:docPart w:val="3638209378E249118C793F380E9EF2C8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458489A4" w14:textId="77777777" w:rsidR="00D55A4B" w:rsidRDefault="00C263E8" w:rsidP="00C263E8">
                <w:r>
                  <w:rPr>
                    <w:rFonts w:eastAsiaTheme="minorHAnsi"/>
                  </w:rPr>
                  <w:t>12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 xml:space="preserve"> Create a web page with content on cookies which stores the name of the user, </w:t>
                </w:r>
                <w:r w:rsidR="00907409">
                  <w:rPr>
                    <w:rFonts w:eastAsiaTheme="minorHAnsi"/>
                  </w:rPr>
                  <w:br/>
                  <w:t xml:space="preserve">       </w:t>
                </w:r>
                <w:r w:rsidR="00907409" w:rsidRPr="00907409">
                  <w:rPr>
                    <w:rFonts w:eastAsiaTheme="minorHAnsi"/>
                  </w:rPr>
                  <w:t xml:space="preserve">date of last access in a cookie. On load of the web page display a welcome </w:t>
                </w:r>
                <w:r w:rsidR="00907409">
                  <w:rPr>
                    <w:rFonts w:eastAsiaTheme="minorHAnsi"/>
                  </w:rPr>
                  <w:br/>
                  <w:t xml:space="preserve">       </w:t>
                </w:r>
                <w:r w:rsidR="00907409" w:rsidRPr="00907409">
                  <w:rPr>
                    <w:rFonts w:eastAsiaTheme="minorHAnsi"/>
                  </w:rPr>
                  <w:t xml:space="preserve">message. </w:t>
                </w:r>
                <w:r w:rsidR="00907409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3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>Write a web page which displays a digital clock, using the</w:t>
                </w:r>
                <w:r>
                  <w:rPr>
                    <w:rFonts w:eastAsiaTheme="minorHAnsi"/>
                  </w:rPr>
                  <w:t xml:space="preserve"> JavaScript</w:t>
                </w:r>
                <w:r w:rsidR="00907409" w:rsidRPr="00907409">
                  <w:rPr>
                    <w:rFonts w:eastAsiaTheme="minorHAnsi"/>
                  </w:rPr>
                  <w:t xml:space="preserve"> timeout event. </w:t>
                </w:r>
                <w:r w:rsidR="00907409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4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 xml:space="preserve">Write a web page to display mouse co-ordinates on mouse move over the canvas. </w:t>
                </w:r>
                <w:r w:rsidR="00907409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5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>Write a web page document for free hand drawing using Canva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653870311"/>
            <w:placeholder>
              <w:docPart w:val="6EBA93A7BC09428F878B851B515C048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8A13053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D55A4B" w:rsidRPr="00D20A19" w14:paraId="4028E4AF" w14:textId="77777777" w:rsidTr="00A639DB">
        <w:trPr>
          <w:trHeight w:val="460"/>
        </w:trPr>
        <w:tc>
          <w:tcPr>
            <w:tcW w:w="870" w:type="dxa"/>
          </w:tcPr>
          <w:p w14:paraId="43BF8CF2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8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-195707489"/>
            <w:placeholder>
              <w:docPart w:val="FC2529673E924C11AD21B7294E2C2C7A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268F0A04" w14:textId="72B01054" w:rsidR="00D55A4B" w:rsidRDefault="00E80168" w:rsidP="00907409">
                <w:r>
                  <w:rPr>
                    <w:rFonts w:eastAsiaTheme="minorHAnsi"/>
                  </w:rPr>
                  <w:t xml:space="preserve">16. </w:t>
                </w:r>
                <w:r w:rsidR="00907409" w:rsidRPr="00907409">
                  <w:rPr>
                    <w:rFonts w:eastAsiaTheme="minorHAnsi"/>
                  </w:rPr>
                  <w:t>Create a step-by-step wizard to get the</w:t>
                </w:r>
                <w:r w:rsidR="00C263E8">
                  <w:rPr>
                    <w:rFonts w:eastAsiaTheme="minorHAnsi"/>
                  </w:rPr>
                  <w:t xml:space="preserve"> following user details for the</w:t>
                </w:r>
                <w:r w:rsidR="00907409" w:rsidRPr="00907409">
                  <w:rPr>
                    <w:rFonts w:eastAsiaTheme="minorHAnsi"/>
                  </w:rPr>
                  <w:t xml:space="preserve"> “Best </w:t>
                </w:r>
                <w:r>
                  <w:rPr>
                    <w:rFonts w:eastAsiaTheme="minorHAnsi"/>
                  </w:rPr>
                  <w:t xml:space="preserve">   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="00907409" w:rsidRPr="00907409">
                  <w:rPr>
                    <w:rFonts w:eastAsiaTheme="minorHAnsi"/>
                  </w:rPr>
                  <w:t>JOBs” website:</w:t>
                </w:r>
                <w:r w:rsidR="00FA3B74">
                  <w:rPr>
                    <w:rFonts w:eastAsiaTheme="minorHAnsi"/>
                  </w:rPr>
                  <w:t xml:space="preserve"> Use DOM and other credentials </w:t>
                </w:r>
                <w:r w:rsidR="00FA3B74">
                  <w:rPr>
                    <w:rFonts w:eastAsiaTheme="minorHAnsi"/>
                  </w:rPr>
                  <w:br/>
                  <w:t xml:space="preserve">                                     OR </w:t>
                </w:r>
                <w:r w:rsidR="00FA3B74">
                  <w:rPr>
                    <w:rFonts w:eastAsiaTheme="minorHAnsi"/>
                  </w:rPr>
                  <w:br/>
                  <w:t xml:space="preserve">      Discuss progress of Synopsis and Initial design of your respective mini </w:t>
                </w:r>
                <w:proofErr w:type="gramStart"/>
                <w:r w:rsidR="00FA3B74">
                  <w:rPr>
                    <w:rFonts w:eastAsiaTheme="minorHAnsi"/>
                  </w:rPr>
                  <w:t xml:space="preserve">projects </w:t>
                </w:r>
                <w:r w:rsidR="003F5213">
                  <w:rPr>
                    <w:rFonts w:eastAsiaTheme="minorHAnsi"/>
                  </w:rPr>
                  <w:t>.</w:t>
                </w:r>
                <w:proofErr w:type="gramEnd"/>
                <w:r w:rsidR="00FA3B74">
                  <w:rPr>
                    <w:rFonts w:eastAsiaTheme="minorHAnsi"/>
                  </w:rPr>
                  <w:br/>
                </w:r>
                <w:r w:rsidR="003F5213">
                  <w:rPr>
                    <w:rFonts w:eastAsiaTheme="minorHAnsi"/>
                  </w:rPr>
                  <w:lastRenderedPageBreak/>
                  <w:t xml:space="preserve">  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064364412"/>
            <w:placeholder>
              <w:docPart w:val="407514A8FE5F4DADA8FC37F1DDF18B4B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87FF6B8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2, CO3</w:t>
                </w:r>
              </w:p>
            </w:tc>
          </w:sdtContent>
        </w:sdt>
      </w:tr>
      <w:tr w:rsidR="00D55A4B" w:rsidRPr="00D20A19" w14:paraId="7C921DAF" w14:textId="77777777" w:rsidTr="00A639DB">
        <w:trPr>
          <w:trHeight w:val="460"/>
        </w:trPr>
        <w:tc>
          <w:tcPr>
            <w:tcW w:w="870" w:type="dxa"/>
          </w:tcPr>
          <w:p w14:paraId="7BD9E05E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lastRenderedPageBreak/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9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-1358654858"/>
            <w:placeholder>
              <w:docPart w:val="BA68332D98C547FAA67BFF1A7D07F3C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70816B55" w14:textId="77777777" w:rsidR="00D55A4B" w:rsidRDefault="004336E6" w:rsidP="004336E6">
                <w:r>
                  <w:rPr>
                    <w:rFonts w:eastAsiaTheme="minorHAnsi"/>
                  </w:rPr>
                  <w:t xml:space="preserve">17. </w:t>
                </w:r>
                <w:r w:rsidRPr="004336E6">
                  <w:rPr>
                    <w:rFonts w:eastAsiaTheme="minorHAnsi"/>
                  </w:rPr>
                  <w:t xml:space="preserve">Write a PHP page to upload user resume in </w:t>
                </w:r>
                <w:proofErr w:type="spellStart"/>
                <w:r w:rsidRPr="004336E6">
                  <w:rPr>
                    <w:rFonts w:eastAsiaTheme="minorHAnsi"/>
                  </w:rPr>
                  <w:t>pdf</w:t>
                </w:r>
                <w:proofErr w:type="spellEnd"/>
                <w:r w:rsidRPr="004336E6">
                  <w:rPr>
                    <w:rFonts w:eastAsiaTheme="minorHAnsi"/>
                  </w:rPr>
                  <w:t xml:space="preserve"> format to the website.</w:t>
                </w:r>
                <w:r>
                  <w:rPr>
                    <w:rFonts w:eastAsiaTheme="minorHAnsi"/>
                  </w:rPr>
                  <w:br/>
                  <w:t xml:space="preserve">18. </w:t>
                </w:r>
                <w:r w:rsidRPr="004336E6">
                  <w:rPr>
                    <w:rFonts w:eastAsiaTheme="minorHAnsi"/>
                  </w:rPr>
                  <w:t xml:space="preserve">Write a PHP page to store current date-time in a COOKIE and display the ‘Last </w:t>
                </w:r>
                <w:r>
                  <w:rPr>
                    <w:rFonts w:eastAsiaTheme="minorHAnsi"/>
                  </w:rPr>
                  <w:br/>
                  <w:t xml:space="preserve">       </w:t>
                </w:r>
                <w:r w:rsidRPr="004336E6">
                  <w:rPr>
                    <w:rFonts w:eastAsiaTheme="minorHAnsi"/>
                  </w:rPr>
                  <w:t xml:space="preserve">visited on’ date-time on the web page upon reopening of the same page.  </w:t>
                </w:r>
                <w:r>
                  <w:rPr>
                    <w:rFonts w:eastAsiaTheme="minorHAnsi"/>
                  </w:rPr>
                  <w:br/>
                  <w:t xml:space="preserve">19. </w:t>
                </w:r>
                <w:r w:rsidRPr="004336E6">
                  <w:rPr>
                    <w:rFonts w:eastAsiaTheme="minorHAnsi"/>
                  </w:rPr>
                  <w:t xml:space="preserve">Write a PHP page to store page views count in SESSION, to increment the count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Pr="004336E6">
                  <w:rPr>
                    <w:rFonts w:eastAsiaTheme="minorHAnsi"/>
                  </w:rPr>
                  <w:t>on each refresh, and to show the count on web page.</w:t>
                </w:r>
                <w:r>
                  <w:rPr>
                    <w:rFonts w:eastAsiaTheme="minorHAnsi"/>
                  </w:rPr>
                  <w:br/>
                  <w:t xml:space="preserve">20. </w:t>
                </w:r>
                <w:r w:rsidRPr="004336E6">
                  <w:rPr>
                    <w:rFonts w:eastAsiaTheme="minorHAnsi"/>
                  </w:rPr>
                  <w:t xml:space="preserve">Write a PHP page to read the employee details in a JSON format and display it </w:t>
                </w:r>
                <w:r>
                  <w:rPr>
                    <w:rFonts w:eastAsiaTheme="minorHAnsi"/>
                  </w:rPr>
                  <w:t xml:space="preserve">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Pr="004336E6">
                  <w:rPr>
                    <w:rFonts w:eastAsiaTheme="minorHAnsi"/>
                  </w:rPr>
                  <w:t>in a tabular format.</w:t>
                </w:r>
                <w:r>
                  <w:rPr>
                    <w:rFonts w:eastAsiaTheme="minorHAnsi"/>
                  </w:rPr>
                  <w:br/>
                  <w:t xml:space="preserve">21. </w:t>
                </w:r>
                <w:r w:rsidRPr="004336E6">
                  <w:rPr>
                    <w:rFonts w:eastAsiaTheme="minorHAnsi"/>
                  </w:rPr>
                  <w:t xml:space="preserve">Write a PHP page to search an employee detail and display it by sending an </w:t>
                </w:r>
                <w:r>
                  <w:rPr>
                    <w:rFonts w:eastAsiaTheme="minorHAnsi"/>
                  </w:rPr>
                  <w:t xml:space="preserve">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Pr="004336E6">
                  <w:rPr>
                    <w:rFonts w:eastAsiaTheme="minorHAnsi"/>
                  </w:rPr>
                  <w:t>asynchronous request to the server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95954539"/>
            <w:placeholder>
              <w:docPart w:val="CCC1ADA897374F7D8CD26D05DD4B817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FFF9F61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D55A4B" w:rsidRPr="00D20A19" w14:paraId="43A60B7B" w14:textId="77777777" w:rsidTr="00A639DB">
        <w:trPr>
          <w:trHeight w:val="460"/>
        </w:trPr>
        <w:tc>
          <w:tcPr>
            <w:tcW w:w="870" w:type="dxa"/>
          </w:tcPr>
          <w:p w14:paraId="0C89AD6D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0</w:t>
            </w:r>
          </w:p>
        </w:tc>
        <w:sdt>
          <w:sdtPr>
            <w:alias w:val="Course Plan Content"/>
            <w:tag w:val="CPC"/>
            <w:id w:val="806813191"/>
            <w:placeholder>
              <w:docPart w:val="EF218025A4A940358DA6677450E0C8F3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18CEE2FA" w14:textId="5C7E7E20" w:rsidR="00D55A4B" w:rsidRDefault="00FA3B74" w:rsidP="00B62163">
                <w:r>
                  <w:t>22</w:t>
                </w:r>
                <w:proofErr w:type="gramStart"/>
                <w:r>
                  <w:t>.Mini</w:t>
                </w:r>
                <w:proofErr w:type="gramEnd"/>
                <w:r>
                  <w:t xml:space="preserve"> Project evaluation using their SRS and Design provided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458024773"/>
            <w:placeholder>
              <w:docPart w:val="590C290436734E4B9278EE50CF927ED6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3E64305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D55A4B" w:rsidRPr="00D20A19" w14:paraId="0C8E8DF6" w14:textId="77777777" w:rsidTr="00A639DB">
        <w:trPr>
          <w:trHeight w:val="460"/>
        </w:trPr>
        <w:tc>
          <w:tcPr>
            <w:tcW w:w="870" w:type="dxa"/>
          </w:tcPr>
          <w:p w14:paraId="54134067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1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1149169972"/>
            <w:placeholder>
              <w:docPart w:val="CBEE427DDAD947E0929AE3FD9A3A95C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019A9DA4" w14:textId="1419827A" w:rsidR="00D55A4B" w:rsidRDefault="00FA3B74" w:rsidP="004336E6">
                <w:r>
                  <w:rPr>
                    <w:rFonts w:eastAsiaTheme="minorHAnsi"/>
                  </w:rPr>
                  <w:t>23. Final demo of mini project to check their output and team work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136678353"/>
            <w:placeholder>
              <w:docPart w:val="1110FFD47C4349FC8399F2BD823250C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39E5779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D55A4B" w:rsidRPr="00D20A19" w14:paraId="4B09C0C3" w14:textId="77777777" w:rsidTr="00A639DB">
        <w:trPr>
          <w:trHeight w:val="460"/>
        </w:trPr>
        <w:tc>
          <w:tcPr>
            <w:tcW w:w="870" w:type="dxa"/>
          </w:tcPr>
          <w:p w14:paraId="53E8BC8B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2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784768926"/>
            <w:placeholder>
              <w:docPart w:val="FFC8235ED381498C9413E9E8F804D7BF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2295FC19" w14:textId="77777777" w:rsidR="00D55A4B" w:rsidRDefault="00D55A4B" w:rsidP="00D55A4B">
                <w:r w:rsidRPr="00515A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849441718"/>
            <w:placeholder>
              <w:docPart w:val="CF5B880032C54055A63DBC36863C4E6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EF513E9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D55A4B" w:rsidRPr="00D20A19" w14:paraId="72736FED" w14:textId="77777777" w:rsidTr="003A3591">
        <w:trPr>
          <w:trHeight w:val="460"/>
        </w:trPr>
        <w:tc>
          <w:tcPr>
            <w:tcW w:w="870" w:type="dxa"/>
          </w:tcPr>
          <w:p w14:paraId="5034E110" w14:textId="77777777" w:rsidR="00D55A4B" w:rsidRDefault="00D55A4B" w:rsidP="00D55A4B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50471983"/>
            <w:placeholder>
              <w:docPart w:val="6ECF9A60FB564E93A37A28FA084D4D5B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17AB160E" w14:textId="77777777" w:rsidR="00D55A4B" w:rsidRDefault="00495A25" w:rsidP="00495A25">
                <w:r w:rsidRPr="000E695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457320914"/>
            <w:placeholder>
              <w:docPart w:val="37BA1C10098A479E8FB081C70E9CEEA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979D880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D55A4B" w:rsidRPr="00D20A19" w14:paraId="2A5142CF" w14:textId="77777777" w:rsidTr="003A3591">
        <w:trPr>
          <w:trHeight w:val="460"/>
        </w:trPr>
        <w:tc>
          <w:tcPr>
            <w:tcW w:w="870" w:type="dxa"/>
          </w:tcPr>
          <w:p w14:paraId="5199D799" w14:textId="77777777" w:rsidR="00D55A4B" w:rsidRDefault="00D55A4B" w:rsidP="00D55A4B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969080992"/>
            <w:placeholder>
              <w:docPart w:val="7383F2BDB47649349101E40541FB1787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15F0F634" w14:textId="77777777" w:rsidR="00D55A4B" w:rsidRDefault="00D55A4B" w:rsidP="00D55A4B">
                <w:r w:rsidRPr="00515A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94324683"/>
            <w:placeholder>
              <w:docPart w:val="2D3A2DEBEAC542D298EFA3C5537A8A3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821F8C3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</w:tbl>
    <w:p w14:paraId="0A7CBD3E" w14:textId="77777777"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14:paraId="6E74B648" w14:textId="77777777" w:rsidR="00056F54" w:rsidRDefault="00056F54" w:rsidP="009006F5">
      <w:pPr>
        <w:pStyle w:val="BodyText"/>
        <w:ind w:left="-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  <w:sz w:val="20"/>
          <w:szCs w:val="20"/>
        </w:rPr>
        <w:br/>
      </w:r>
      <w:r w:rsidR="00CA17DA"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Pr="00D20A19">
        <w:rPr>
          <w:rFonts w:ascii="Trebuchet MS" w:hAnsi="Trebuchet MS"/>
          <w:b/>
        </w:rPr>
        <w:t>:</w:t>
      </w:r>
    </w:p>
    <w:p w14:paraId="0E81E24B" w14:textId="77777777" w:rsidR="009006F5" w:rsidRPr="00D20A19" w:rsidRDefault="009006F5" w:rsidP="009006F5">
      <w:pPr>
        <w:pStyle w:val="BodyText"/>
        <w:ind w:left="-720"/>
        <w:jc w:val="left"/>
        <w:rPr>
          <w:rFonts w:ascii="Trebuchet MS" w:hAnsi="Trebuchet MS"/>
          <w:b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14:paraId="417A18C1" w14:textId="77777777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27D30DB9" w14:textId="77777777" w:rsidR="00BE7521" w:rsidRPr="005E0EC6" w:rsidRDefault="00BE7521" w:rsidP="00F91718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6C227B4" w14:textId="77777777" w:rsidR="00BE7521" w:rsidRPr="00D55A4B" w:rsidRDefault="00556DF4" w:rsidP="00D55A4B">
            <w:pPr>
              <w:rPr>
                <w:rStyle w:val="Style2"/>
              </w:rPr>
            </w:pPr>
            <w:sdt>
              <w:sdtPr>
                <w:rPr>
                  <w:rFonts w:asciiTheme="minorHAnsi" w:eastAsiaTheme="minorHAnsi" w:hAnsiTheme="minorHAnsi"/>
                </w:r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EndPr/>
              <w:sdtContent>
                <w:r w:rsidR="00BB5955">
                  <w:rPr>
                    <w:rFonts w:eastAsiaTheme="minorHAnsi"/>
                  </w:rPr>
                  <w:t xml:space="preserve">1. </w:t>
                </w:r>
                <w:r w:rsidR="00BB5955" w:rsidRPr="00BB5955">
                  <w:rPr>
                    <w:rFonts w:eastAsiaTheme="minorHAnsi"/>
                  </w:rPr>
                  <w:t>Randy Connolly, Ricardo Hoar, Fundamentals of Web Development, 1st Edition, Pearson Education India, 2015.</w:t>
                </w:r>
              </w:sdtContent>
            </w:sdt>
          </w:p>
        </w:tc>
      </w:tr>
      <w:tr w:rsidR="00D55A4B" w:rsidRPr="005E0EC6" w14:paraId="4A553288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04148154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1B2257F" w14:textId="77777777" w:rsidR="00D55A4B" w:rsidRDefault="00556DF4" w:rsidP="00D55A4B">
            <w:sdt>
              <w:sdtPr>
                <w:rPr>
                  <w:rFonts w:eastAsiaTheme="minorHAnsi"/>
                </w:rPr>
                <w:alias w:val="Reference"/>
                <w:tag w:val="ref"/>
                <w:id w:val="-216826347"/>
                <w:placeholder>
                  <w:docPart w:val="00FAF9FE74C541AD8DE013EE9C8B90E4"/>
                </w:placeholder>
                <w:text w:multiLine="1"/>
              </w:sdtPr>
              <w:sdtEndPr/>
              <w:sdtContent>
                <w:r w:rsidR="00BB5955">
                  <w:rPr>
                    <w:rFonts w:eastAsiaTheme="minorHAnsi"/>
                  </w:rPr>
                  <w:t>2.</w:t>
                </w:r>
                <w:r w:rsidR="00FC418E">
                  <w:rPr>
                    <w:rFonts w:eastAsiaTheme="minorHAnsi"/>
                  </w:rPr>
                  <w:t xml:space="preserve"> </w:t>
                </w:r>
                <w:r w:rsidR="00BB5955" w:rsidRPr="00BB5955">
                  <w:rPr>
                    <w:rFonts w:eastAsiaTheme="minorHAnsi"/>
                  </w:rPr>
                  <w:t>Luke Welling, Laura Thomson, PHP and MySQL Web Development, 5th Edition, Pearson Education, 2016.</w:t>
                </w:r>
              </w:sdtContent>
            </w:sdt>
          </w:p>
        </w:tc>
      </w:tr>
      <w:tr w:rsidR="00D55A4B" w:rsidRPr="005E0EC6" w14:paraId="7AA582AF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1806A7E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76822A81" w14:textId="77777777" w:rsidR="00D55A4B" w:rsidRDefault="00556DF4" w:rsidP="00D55A4B">
            <w:sdt>
              <w:sdtPr>
                <w:rPr>
                  <w:rStyle w:val="Style2"/>
                </w:rPr>
                <w:alias w:val="Reference"/>
                <w:tag w:val="ref"/>
                <w:id w:val="-1107652419"/>
                <w:placeholder>
                  <w:docPart w:val="98D35DF342EC4F039103C8F6E4797018"/>
                </w:placeholder>
                <w:text w:multiLine="1"/>
              </w:sdtPr>
              <w:sdtEndPr>
                <w:rPr>
                  <w:rStyle w:val="Style2"/>
                </w:rPr>
              </w:sdtEndPr>
              <w:sdtContent>
                <w:r w:rsidR="00FC418E">
                  <w:rPr>
                    <w:rStyle w:val="Style2"/>
                  </w:rPr>
                  <w:t xml:space="preserve">3. </w:t>
                </w:r>
                <w:r w:rsidR="00FC418E" w:rsidRPr="00FC418E">
                  <w:rPr>
                    <w:rStyle w:val="Style2"/>
                  </w:rPr>
                  <w:t xml:space="preserve">Nicholas C </w:t>
                </w:r>
                <w:proofErr w:type="spellStart"/>
                <w:r w:rsidR="00FC418E" w:rsidRPr="00FC418E">
                  <w:rPr>
                    <w:rStyle w:val="Style2"/>
                  </w:rPr>
                  <w:t>Zakas</w:t>
                </w:r>
                <w:proofErr w:type="spellEnd"/>
                <w:r w:rsidR="00FC418E" w:rsidRPr="00FC418E">
                  <w:rPr>
                    <w:rStyle w:val="Style2"/>
                  </w:rPr>
                  <w:t xml:space="preserve">, </w:t>
                </w:r>
                <w:r w:rsidR="00FC418E">
                  <w:rPr>
                    <w:rStyle w:val="Style2"/>
                  </w:rPr>
                  <w:t>“</w:t>
                </w:r>
                <w:r w:rsidR="00FC418E" w:rsidRPr="00FC418E">
                  <w:rPr>
                    <w:rStyle w:val="Style2"/>
                  </w:rPr>
                  <w:t>Professional JavaScript for Web Developers</w:t>
                </w:r>
                <w:r w:rsidR="00FC418E">
                  <w:rPr>
                    <w:rStyle w:val="Style2"/>
                  </w:rPr>
                  <w:t>”</w:t>
                </w:r>
                <w:r w:rsidR="00FC418E" w:rsidRPr="00FC418E">
                  <w:rPr>
                    <w:rStyle w:val="Style2"/>
                  </w:rPr>
                  <w:t xml:space="preserve">, 3rd Edition, </w:t>
                </w:r>
                <w:proofErr w:type="spellStart"/>
                <w:r w:rsidR="00FC418E" w:rsidRPr="00FC418E">
                  <w:rPr>
                    <w:rStyle w:val="Style2"/>
                  </w:rPr>
                  <w:t>Wrox</w:t>
                </w:r>
                <w:proofErr w:type="spellEnd"/>
                <w:r w:rsidR="00FC418E" w:rsidRPr="00FC418E">
                  <w:rPr>
                    <w:rStyle w:val="Style2"/>
                  </w:rPr>
                  <w:t>/Wiley India, 2012.</w:t>
                </w:r>
              </w:sdtContent>
            </w:sdt>
          </w:p>
        </w:tc>
      </w:tr>
      <w:tr w:rsidR="00D55A4B" w:rsidRPr="005E0EC6" w14:paraId="55A5898A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3A935C1A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24113E8" w14:textId="77777777" w:rsidR="00D55A4B" w:rsidRDefault="00556DF4" w:rsidP="00D55A4B">
            <w:sdt>
              <w:sdtPr>
                <w:rPr>
                  <w:rFonts w:eastAsiaTheme="minorHAnsi"/>
                </w:rPr>
                <w:alias w:val="Reference"/>
                <w:tag w:val="ref"/>
                <w:id w:val="1325087352"/>
                <w:placeholder>
                  <w:docPart w:val="A820E1B03061449B866E082EA29A6F96"/>
                </w:placeholder>
                <w:text w:multiLine="1"/>
              </w:sdtPr>
              <w:sdtEndPr/>
              <w:sdtContent>
                <w:r w:rsidR="00FC418E">
                  <w:rPr>
                    <w:rFonts w:eastAsiaTheme="minorHAnsi"/>
                  </w:rPr>
                  <w:t xml:space="preserve">4. </w:t>
                </w:r>
                <w:r w:rsidR="00FC418E" w:rsidRPr="00FC418E">
                  <w:rPr>
                    <w:rFonts w:eastAsiaTheme="minorHAnsi"/>
                  </w:rPr>
                  <w:t xml:space="preserve">John </w:t>
                </w:r>
                <w:proofErr w:type="spellStart"/>
                <w:r w:rsidR="00FC418E" w:rsidRPr="00FC418E">
                  <w:rPr>
                    <w:rFonts w:eastAsiaTheme="minorHAnsi"/>
                  </w:rPr>
                  <w:t>Kocer</w:t>
                </w:r>
                <w:proofErr w:type="spellEnd"/>
                <w:r w:rsidR="00FC418E" w:rsidRPr="00FC418E">
                  <w:rPr>
                    <w:rFonts w:eastAsiaTheme="minorHAnsi"/>
                  </w:rPr>
                  <w:t>, “Angular 7: By Example (Part One Book 1)”, 2019.</w:t>
                </w:r>
              </w:sdtContent>
            </w:sdt>
          </w:p>
        </w:tc>
      </w:tr>
      <w:tr w:rsidR="00D55A4B" w:rsidRPr="005E0EC6" w14:paraId="418C892B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A9A604E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1F6D5CC4" w14:textId="77777777" w:rsidR="00D55A4B" w:rsidRDefault="00556DF4" w:rsidP="00D55A4B">
            <w:sdt>
              <w:sdtPr>
                <w:rPr>
                  <w:rStyle w:val="Style2"/>
                </w:rPr>
                <w:alias w:val="Reference"/>
                <w:tag w:val="ref"/>
                <w:id w:val="-388575425"/>
                <w:placeholder>
                  <w:docPart w:val="4DC137F7C2CE446EAF47C6BF36A4DD3C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55A4B" w:rsidRPr="005E0EC6" w14:paraId="40098163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77718C7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EFE622F" w14:textId="77777777" w:rsidR="00D55A4B" w:rsidRDefault="00556DF4" w:rsidP="00D55A4B">
            <w:sdt>
              <w:sdtPr>
                <w:rPr>
                  <w:rStyle w:val="Style2"/>
                </w:rPr>
                <w:alias w:val="Reference"/>
                <w:tag w:val="ref"/>
                <w:id w:val="-996569838"/>
                <w:placeholder>
                  <w:docPart w:val="19B0E774F27A4AC3AECCFE5E8766EA84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55A4B" w:rsidRPr="005E0EC6" w14:paraId="0137DCDE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7B58469" w14:textId="77777777" w:rsidR="00D55A4B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9A59AFF" w14:textId="77777777" w:rsidR="00D55A4B" w:rsidRDefault="00556DF4" w:rsidP="00D55A4B">
            <w:sdt>
              <w:sdtPr>
                <w:rPr>
                  <w:rStyle w:val="Style2"/>
                </w:rPr>
                <w:alias w:val="Reference"/>
                <w:tag w:val="ref"/>
                <w:id w:val="-1545131034"/>
                <w:placeholder>
                  <w:docPart w:val="91B19E3622E840908FFAF521687D780A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5720D4EA" w14:textId="77777777" w:rsidR="00056F54" w:rsidRPr="00D20A19" w:rsidRDefault="00805F4E" w:rsidP="00642B65">
      <w:pPr>
        <w:spacing w:line="288" w:lineRule="auto"/>
        <w:rPr>
          <w:rFonts w:ascii="Trebuchet MS" w:hAnsi="Trebuchet MS"/>
          <w:caps/>
          <w:sz w:val="20"/>
          <w:szCs w:val="20"/>
        </w:rPr>
      </w:pP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</w:p>
    <w:p w14:paraId="2194EB8E" w14:textId="77777777"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14:paraId="3881EE30" w14:textId="77777777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691D5DA8" w14:textId="77777777"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Fonts w:asciiTheme="minorHAnsi" w:hAnsiTheme="minorHAnsi" w:cs="Calibri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EndPr/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69EE347" w14:textId="5DB2D3F8" w:rsidR="00740624" w:rsidRDefault="003F5213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proofErr w:type="spellStart"/>
                <w:r>
                  <w:rPr>
                    <w:rFonts w:asciiTheme="minorHAnsi" w:hAnsiTheme="minorHAnsi" w:cs="Calibri"/>
                  </w:rPr>
                  <w:t>Tojo</w:t>
                </w:r>
                <w:proofErr w:type="spellEnd"/>
                <w:r>
                  <w:rPr>
                    <w:rFonts w:asciiTheme="minorHAnsi" w:hAnsiTheme="minorHAnsi" w:cs="Calibri"/>
                  </w:rPr>
                  <w:t xml:space="preserve"> Thomas</w:t>
                </w:r>
              </w:p>
            </w:tc>
          </w:sdtContent>
        </w:sdt>
      </w:tr>
    </w:tbl>
    <w:p w14:paraId="6B9B87A5" w14:textId="77777777" w:rsidR="00097FB1" w:rsidRDefault="00097FB1" w:rsidP="00481841">
      <w:pPr>
        <w:rPr>
          <w:rFonts w:ascii="Trebuchet MS" w:hAnsi="Trebuchet MS"/>
          <w:b/>
        </w:rPr>
      </w:pPr>
    </w:p>
    <w:p w14:paraId="48AFA779" w14:textId="77777777" w:rsidR="000C0C4C" w:rsidRPr="00D20A19" w:rsidRDefault="000C0C4C" w:rsidP="00481841">
      <w:pPr>
        <w:rPr>
          <w:rFonts w:ascii="Trebuchet MS" w:hAnsi="Trebuchet MS"/>
          <w:b/>
        </w:rPr>
      </w:pPr>
    </w:p>
    <w:p w14:paraId="15B8A167" w14:textId="77777777" w:rsidR="00481841" w:rsidRPr="00D20A19" w:rsidRDefault="00481841" w:rsidP="00481841">
      <w:pPr>
        <w:rPr>
          <w:rFonts w:ascii="Trebuchet MS" w:hAnsi="Trebuchet MS"/>
          <w:b/>
        </w:rPr>
      </w:pPr>
    </w:p>
    <w:p w14:paraId="6714BB17" w14:textId="77777777"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14:paraId="215A56EC" w14:textId="77777777" w:rsidR="00481841" w:rsidRPr="00BF4293" w:rsidRDefault="00481841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14:paraId="61B15E99" w14:textId="77777777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1C54EFD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showingPlcHdr/>
            <w:date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973FCAE" w14:textId="77777777"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2A174C">
                  <w:rPr>
                    <w:rStyle w:val="PlaceholderText"/>
                    <w:rFonts w:asciiTheme="minorHAnsi" w:hAnsiTheme="minorHAnsi"/>
                  </w:rPr>
                  <w:t>Click or tap to enter a date.</w:t>
                </w:r>
              </w:p>
            </w:tc>
          </w:sdtContent>
        </w:sdt>
      </w:tr>
    </w:tbl>
    <w:p w14:paraId="6C87070B" w14:textId="77777777" w:rsidR="00481841" w:rsidRDefault="00481841" w:rsidP="00481841">
      <w:pPr>
        <w:rPr>
          <w:rFonts w:ascii="Trebuchet MS" w:hAnsi="Trebuchet MS"/>
          <w:b/>
        </w:rPr>
      </w:pPr>
    </w:p>
    <w:p w14:paraId="13262DAE" w14:textId="77777777" w:rsidR="00D544E5" w:rsidRDefault="00D544E5" w:rsidP="00481841">
      <w:pPr>
        <w:rPr>
          <w:rFonts w:ascii="Trebuchet MS" w:hAnsi="Trebuchet MS"/>
          <w:b/>
        </w:rPr>
      </w:pPr>
    </w:p>
    <w:p w14:paraId="3AB32947" w14:textId="77777777" w:rsidR="000C0C4C" w:rsidRDefault="000C0C4C" w:rsidP="00481841">
      <w:pPr>
        <w:rPr>
          <w:rFonts w:ascii="Trebuchet MS" w:hAnsi="Trebuchet MS"/>
          <w:b/>
        </w:rPr>
      </w:pPr>
    </w:p>
    <w:p w14:paraId="0643640F" w14:textId="77777777" w:rsidR="00097FB1" w:rsidRDefault="00097FB1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14:paraId="3CBCAC9E" w14:textId="77777777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62625010" w14:textId="77777777" w:rsidR="00BF4293" w:rsidRPr="009006F5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9006F5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Style w:val="Style2"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70A673FD" w14:textId="77777777"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2A174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</w:tbl>
    <w:p w14:paraId="2D36FF0B" w14:textId="77777777" w:rsidR="000C0C4C" w:rsidRPr="00D20A19" w:rsidRDefault="000C0C4C" w:rsidP="00481841">
      <w:pPr>
        <w:rPr>
          <w:rFonts w:ascii="Trebuchet MS" w:hAnsi="Trebuchet MS"/>
          <w:b/>
        </w:rPr>
      </w:pPr>
    </w:p>
    <w:p w14:paraId="31E31413" w14:textId="77777777" w:rsidR="00481841" w:rsidRDefault="00481841" w:rsidP="00481841">
      <w:pPr>
        <w:rPr>
          <w:rFonts w:ascii="Trebuchet MS" w:hAnsi="Trebuchet MS"/>
          <w:b/>
        </w:rPr>
      </w:pPr>
    </w:p>
    <w:p w14:paraId="6F85F6E3" w14:textId="77777777" w:rsidR="00097FB1" w:rsidRPr="00D20A19" w:rsidRDefault="00097FB1" w:rsidP="00481841">
      <w:pPr>
        <w:rPr>
          <w:rFonts w:ascii="Trebuchet MS" w:hAnsi="Trebuchet MS"/>
          <w:b/>
        </w:rPr>
      </w:pPr>
    </w:p>
    <w:p w14:paraId="015D6871" w14:textId="77777777"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14:paraId="777C61D5" w14:textId="77777777"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111" w:type="dxa"/>
        <w:tblLook w:val="04A0" w:firstRow="1" w:lastRow="0" w:firstColumn="1" w:lastColumn="0" w:noHBand="0" w:noVBand="1"/>
      </w:tblPr>
      <w:tblGrid>
        <w:gridCol w:w="820"/>
        <w:gridCol w:w="3291"/>
      </w:tblGrid>
      <w:tr w:rsidR="00BF4293" w14:paraId="03401CE1" w14:textId="77777777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79C21DB7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showingPlcHdr/>
            <w:date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91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6FAEC18" w14:textId="77777777"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2A174C">
                  <w:rPr>
                    <w:rStyle w:val="PlaceholderText"/>
                    <w:rFonts w:asciiTheme="minorHAnsi" w:hAnsiTheme="minorHAnsi"/>
                  </w:rPr>
                  <w:t>Click or tap to enter a date.</w:t>
                </w:r>
              </w:p>
            </w:tc>
          </w:sdtContent>
        </w:sdt>
      </w:tr>
    </w:tbl>
    <w:p w14:paraId="4DA09424" w14:textId="77777777" w:rsidR="006616CF" w:rsidRDefault="006616CF" w:rsidP="009006F5">
      <w:pPr>
        <w:pStyle w:val="BodyText"/>
        <w:jc w:val="left"/>
        <w:rPr>
          <w:rFonts w:ascii="Trebuchet MS" w:hAnsi="Trebuchet MS"/>
          <w:b/>
          <w:caps/>
        </w:rPr>
      </w:pPr>
    </w:p>
    <w:p w14:paraId="24600FF6" w14:textId="77777777"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>
        <w:rPr>
          <w:rFonts w:ascii="Trebuchet MS" w:hAnsi="Trebuchet MS"/>
          <w:b/>
          <w:caps/>
        </w:rPr>
        <w:t xml:space="preserve"> (IF MULTIPLE sections EXIST)</w:t>
      </w:r>
      <w:r w:rsidRPr="00D20A19">
        <w:rPr>
          <w:rFonts w:ascii="Trebuchet MS" w:hAnsi="Trebuchet MS"/>
          <w:b/>
          <w:caps/>
        </w:rPr>
        <w:t>:</w:t>
      </w:r>
    </w:p>
    <w:p w14:paraId="1451038C" w14:textId="77777777"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9535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785"/>
        <w:gridCol w:w="1165"/>
        <w:gridCol w:w="3420"/>
        <w:gridCol w:w="1165"/>
      </w:tblGrid>
      <w:tr w:rsidR="009006F5" w:rsidRPr="00D20A19" w14:paraId="01DB7085" w14:textId="77777777" w:rsidTr="005A35ED">
        <w:tc>
          <w:tcPr>
            <w:tcW w:w="3916" w:type="dxa"/>
            <w:shd w:val="clear" w:color="auto" w:fill="auto"/>
          </w:tcPr>
          <w:p w14:paraId="0301C7A9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21" w:type="dxa"/>
            <w:shd w:val="clear" w:color="auto" w:fill="auto"/>
          </w:tcPr>
          <w:p w14:paraId="765561E7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533" w:type="dxa"/>
            <w:shd w:val="clear" w:color="auto" w:fill="auto"/>
          </w:tcPr>
          <w:p w14:paraId="4499CE03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14:paraId="5B8113A4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9006F5" w:rsidRPr="00D20A19" w14:paraId="7F5EAE69" w14:textId="77777777" w:rsidTr="005A35ED">
        <w:sdt>
          <w:sdtPr>
            <w:rPr>
              <w:rStyle w:val="Style2"/>
            </w:rPr>
            <w:alias w:val="Faculty Name"/>
            <w:tag w:val="fn"/>
            <w:id w:val="883217603"/>
            <w:placeholder>
              <w:docPart w:val="7CEBE81F6ED345769C4BF41AD083A4A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A784E0B" w14:textId="77777777" w:rsidR="009006F5" w:rsidRPr="00D20A19" w:rsidRDefault="009006F5" w:rsidP="005A35ED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placeholder>
              <w:docPart w:val="AB669CD5515449A18AC99949BCDE5AA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5456F0E3" w14:textId="77777777" w:rsidR="009006F5" w:rsidRPr="00D20A19" w:rsidRDefault="009006F5" w:rsidP="005A35ED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478069796"/>
            <w:placeholder>
              <w:docPart w:val="5BE178F581C94887AEC3DA87A6F5D2F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6640CBB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96167740"/>
            <w:placeholder>
              <w:docPart w:val="AEF626432D7845A1A3494D1C4B3B37F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67493AB9" w14:textId="77777777" w:rsidR="009006F5" w:rsidRDefault="009006F5" w:rsidP="005A35ED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EDBD675" w14:textId="77777777" w:rsidTr="005A35ED">
        <w:sdt>
          <w:sdtPr>
            <w:rPr>
              <w:rStyle w:val="Style2"/>
            </w:rPr>
            <w:alias w:val="Faculty Name"/>
            <w:tag w:val="fn"/>
            <w:id w:val="-994643159"/>
            <w:placeholder>
              <w:docPart w:val="2978E14A72BE4D43B22E312A6665FB7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E55DEDD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4148959"/>
            <w:placeholder>
              <w:docPart w:val="70DBBF64DB174426A7F38CEE0166D0F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6F53B3B3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8691092"/>
            <w:placeholder>
              <w:docPart w:val="44DC2BF5E1C843968EFC5CEB3499742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7921DE1F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26405940"/>
            <w:placeholder>
              <w:docPart w:val="44787E680E7E49248B36BC28E09CE1E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23535475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F396C62" w14:textId="77777777" w:rsidTr="005A35ED">
        <w:sdt>
          <w:sdtPr>
            <w:rPr>
              <w:rStyle w:val="Style2"/>
            </w:rPr>
            <w:alias w:val="Faculty Name"/>
            <w:tag w:val="fn"/>
            <w:id w:val="-1612587613"/>
            <w:placeholder>
              <w:docPart w:val="8D5FD2DCB805495EA6CE8D6C0B16E53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2BF2B0E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93612815"/>
            <w:placeholder>
              <w:docPart w:val="7C88264087184E8CBFB5A55E8C75BEE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5AE3AF25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307517353"/>
            <w:placeholder>
              <w:docPart w:val="B2E43BCECCD3423FA0F3BE8A3ACF195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BC31054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7786405"/>
            <w:placeholder>
              <w:docPart w:val="042536C370334137910E4C37233D694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5566A51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6E9ADA88" w14:textId="77777777" w:rsidTr="005A35ED">
        <w:sdt>
          <w:sdtPr>
            <w:rPr>
              <w:rStyle w:val="Style2"/>
            </w:rPr>
            <w:alias w:val="Faculty Name"/>
            <w:tag w:val="fn"/>
            <w:id w:val="737829519"/>
            <w:placeholder>
              <w:docPart w:val="A30821BED3664604B7EE0A197702089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8FFC5F7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650328791"/>
            <w:placeholder>
              <w:docPart w:val="B62A264CFE504B318F9253DE78C9116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75A70D1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89072995"/>
            <w:placeholder>
              <w:docPart w:val="4E3B596F61D14E7E919C78903E8E83F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3A6E4D5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151101186"/>
            <w:placeholder>
              <w:docPart w:val="04979492DF1847358C45E0C1F4A4FEE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4A5903A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0826BC63" w14:textId="77777777" w:rsidTr="005A35ED">
        <w:sdt>
          <w:sdtPr>
            <w:rPr>
              <w:rStyle w:val="Style2"/>
            </w:rPr>
            <w:alias w:val="Faculty Name"/>
            <w:tag w:val="fn"/>
            <w:id w:val="279155234"/>
            <w:placeholder>
              <w:docPart w:val="0F5A76304AE24522BC8ED9B888B00E3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45BE8EF7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00505306"/>
            <w:placeholder>
              <w:docPart w:val="F193B4E8F2E24FC6B4C6DC43BEB6BF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A7F6170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137526405"/>
            <w:placeholder>
              <w:docPart w:val="8FD8C4AF4EB34419A50F0E0AAAE9053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43C9D902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436412"/>
            <w:placeholder>
              <w:docPart w:val="EFC3CE63C2574BE79BDF516621C0B4C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196FAF8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15A66853" w14:textId="77777777" w:rsidTr="005A35ED">
        <w:sdt>
          <w:sdtPr>
            <w:rPr>
              <w:rStyle w:val="Style2"/>
            </w:rPr>
            <w:alias w:val="Faculty Name"/>
            <w:tag w:val="fn"/>
            <w:id w:val="1456139395"/>
            <w:placeholder>
              <w:docPart w:val="B214D179FC8E46C1BA9589C931DFB4F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115CF98" w14:textId="77777777" w:rsidR="009006F5" w:rsidRDefault="00D55A4B" w:rsidP="00D55A4B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86904690"/>
            <w:placeholder>
              <w:docPart w:val="9EC4899E59DC437DAAD0699A4473869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4CC9EBCF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20687528"/>
            <w:placeholder>
              <w:docPart w:val="5F23A61BED204209895653C0BA82237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79684C1F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28155824"/>
            <w:placeholder>
              <w:docPart w:val="29828519451543B6A5E78B7647BE27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13D3EFE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9F1DD95" w14:textId="77777777" w:rsidTr="005A35ED">
        <w:sdt>
          <w:sdtPr>
            <w:rPr>
              <w:rStyle w:val="Style2"/>
            </w:rPr>
            <w:alias w:val="Faculty Name"/>
            <w:tag w:val="fn"/>
            <w:id w:val="-2059923479"/>
            <w:placeholder>
              <w:docPart w:val="B31E70392D784F4EA25CE09F80A0E4D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BFCE7A9" w14:textId="77777777" w:rsidR="009006F5" w:rsidRDefault="00D55A4B" w:rsidP="00D55A4B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0700250"/>
            <w:placeholder>
              <w:docPart w:val="7A715D5F1F3C4937901CA4642A15016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204FF804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92336349"/>
            <w:placeholder>
              <w:docPart w:val="890EFEF8ECE44DEAA01CF9F88DC9D76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36EA7F14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97756138"/>
            <w:placeholder>
              <w:docPart w:val="8E7BA0C63B2D41CC97B095C211B0E18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D1A02FF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19AEA518" w14:textId="77777777" w:rsidTr="005A35ED">
        <w:sdt>
          <w:sdtPr>
            <w:rPr>
              <w:rStyle w:val="Style2"/>
            </w:rPr>
            <w:alias w:val="Faculty Name"/>
            <w:tag w:val="fn"/>
            <w:id w:val="1768808268"/>
            <w:placeholder>
              <w:docPart w:val="2772A5ADDA684C7788397D28906803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ECE7B03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71863213"/>
            <w:placeholder>
              <w:docPart w:val="024642E47BD941D3AD6B004DFE98558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25212C8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9873143"/>
            <w:placeholder>
              <w:docPart w:val="030E2A9B289D426BAB5CEDDF4777453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11A763B1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6138503"/>
            <w:placeholder>
              <w:docPart w:val="0DCB5A8F69F041F6AAB5F6FA15A8C5C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DA83964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2E96CD71" w14:textId="77777777" w:rsidTr="005A35ED">
        <w:sdt>
          <w:sdtPr>
            <w:rPr>
              <w:rStyle w:val="Style2"/>
            </w:rPr>
            <w:alias w:val="Faculty Name"/>
            <w:tag w:val="fn"/>
            <w:id w:val="201608977"/>
            <w:placeholder>
              <w:docPart w:val="04F887274ACC48E89A123B30F1253DD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C00558B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041424358"/>
            <w:placeholder>
              <w:docPart w:val="84C9C683E1044D3E88C82ACD776AEA0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13DEAECF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903337656"/>
            <w:placeholder>
              <w:docPart w:val="8A335C17BDDB4A28BBE40792668A20E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0E4F198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39787155"/>
            <w:placeholder>
              <w:docPart w:val="40C01EB639EB4AEB88B49EF34B3383D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4A154F7A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6D427C99" w14:textId="77777777" w:rsidTr="005A35ED">
        <w:sdt>
          <w:sdtPr>
            <w:rPr>
              <w:rStyle w:val="Style2"/>
            </w:rPr>
            <w:alias w:val="Faculty Name"/>
            <w:tag w:val="fn"/>
            <w:id w:val="1058513526"/>
            <w:placeholder>
              <w:docPart w:val="750AA56393274EE3A3C644E517E254E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A5444E2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727997"/>
            <w:placeholder>
              <w:docPart w:val="E199B986FB134BE4B516C3DEFC953AA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DE39454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748146770"/>
            <w:placeholder>
              <w:docPart w:val="F4A2CF4955DD4CB4BDAA4C9B983D13E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5EBE2884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69913788"/>
            <w:placeholder>
              <w:docPart w:val="8C8824FA03BA4FE89C95F5A9D9075B1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40252D2A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51E746D" w14:textId="77777777" w:rsidTr="005A35ED">
        <w:sdt>
          <w:sdtPr>
            <w:rPr>
              <w:rStyle w:val="Style2"/>
            </w:rPr>
            <w:alias w:val="Faculty Name"/>
            <w:tag w:val="fn"/>
            <w:id w:val="-459724594"/>
            <w:placeholder>
              <w:docPart w:val="44867DB629BA446A9FFAAEED8947403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AB2D958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124135911"/>
            <w:placeholder>
              <w:docPart w:val="1A4BBE7B0F9D4BAA87996E7BBEC5604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2A48BDD7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953171233"/>
            <w:placeholder>
              <w:docPart w:val="5E9065D128DD441E81A93EF81B6B773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43A7B5C6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60539438"/>
            <w:placeholder>
              <w:docPart w:val="1898F0E8584C459080C6F6D73908833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13F55083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29299591" w14:textId="77777777" w:rsidTr="005A35ED">
        <w:sdt>
          <w:sdtPr>
            <w:rPr>
              <w:rStyle w:val="Style2"/>
            </w:rPr>
            <w:alias w:val="Faculty Name"/>
            <w:tag w:val="fn"/>
            <w:id w:val="1041015683"/>
            <w:placeholder>
              <w:docPart w:val="696E1CE2A9154F73BAC347F94E8F31E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3C655456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3848649"/>
            <w:placeholder>
              <w:docPart w:val="34C20E5DFE4249029E364158F3A2352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16613FCF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366687746"/>
            <w:placeholder>
              <w:docPart w:val="61694B205C674BD0A2A5D7098F96399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BD9B680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48805530"/>
            <w:placeholder>
              <w:docPart w:val="F48CD51ABF4041148F6E1856B604249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A3B1F38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14:paraId="3B5B9692" w14:textId="77777777" w:rsidR="00E42549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E42549" w:rsidRPr="00D20A19" w:rsidSect="00F91718">
      <w:footerReference w:type="even" r:id="rId10"/>
      <w:footerReference w:type="default" r:id="rId11"/>
      <w:pgSz w:w="12240" w:h="15840"/>
      <w:pgMar w:top="568" w:right="1800" w:bottom="135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92A096" w14:textId="77777777" w:rsidR="00556DF4" w:rsidRDefault="00556DF4">
      <w:r>
        <w:separator/>
      </w:r>
    </w:p>
  </w:endnote>
  <w:endnote w:type="continuationSeparator" w:id="0">
    <w:p w14:paraId="4FF7DCF8" w14:textId="77777777" w:rsidR="00556DF4" w:rsidRDefault="00556D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340B45" w14:textId="77777777" w:rsidR="00F91718" w:rsidRDefault="00F9171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EA11D53" w14:textId="77777777" w:rsidR="00F91718" w:rsidRDefault="00F9171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A2DD25" w14:textId="77777777" w:rsidR="00F91718" w:rsidRDefault="00F91718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>(</w:t>
    </w:r>
    <w:r w:rsidR="00E42549" w:rsidRPr="00E42549">
      <w:rPr>
        <w:rStyle w:val="PageNumber"/>
        <w:b/>
        <w:bCs/>
        <w:i/>
      </w:rPr>
      <w:t xml:space="preserve">Page </w:t>
    </w:r>
    <w:r w:rsidR="00E42549" w:rsidRPr="00E42549">
      <w:rPr>
        <w:rStyle w:val="PageNumber"/>
        <w:b/>
        <w:bCs/>
        <w:i/>
      </w:rPr>
      <w:fldChar w:fldCharType="begin"/>
    </w:r>
    <w:r w:rsidR="00E42549" w:rsidRPr="00E42549">
      <w:rPr>
        <w:rStyle w:val="PageNumber"/>
        <w:b/>
        <w:bCs/>
        <w:i/>
      </w:rPr>
      <w:instrText xml:space="preserve"> PAGE  \* Arabic  \* MERGEFORMAT </w:instrText>
    </w:r>
    <w:r w:rsidR="00E42549" w:rsidRPr="00E42549">
      <w:rPr>
        <w:rStyle w:val="PageNumber"/>
        <w:b/>
        <w:bCs/>
        <w:i/>
      </w:rPr>
      <w:fldChar w:fldCharType="separate"/>
    </w:r>
    <w:r w:rsidR="00EA7049">
      <w:rPr>
        <w:rStyle w:val="PageNumber"/>
        <w:b/>
        <w:bCs/>
        <w:i/>
        <w:noProof/>
      </w:rPr>
      <w:t>1</w:t>
    </w:r>
    <w:r w:rsidR="00E42549" w:rsidRPr="00E42549">
      <w:rPr>
        <w:rStyle w:val="PageNumber"/>
        <w:b/>
        <w:bCs/>
        <w:i/>
      </w:rPr>
      <w:fldChar w:fldCharType="end"/>
    </w:r>
    <w:r w:rsidR="00E42549" w:rsidRPr="00E42549">
      <w:rPr>
        <w:rStyle w:val="PageNumber"/>
        <w:b/>
        <w:bCs/>
        <w:i/>
      </w:rPr>
      <w:t xml:space="preserve"> of </w:t>
    </w:r>
    <w:r w:rsidR="00E42549" w:rsidRPr="00E42549">
      <w:rPr>
        <w:rStyle w:val="PageNumber"/>
        <w:b/>
        <w:bCs/>
        <w:i/>
      </w:rPr>
      <w:fldChar w:fldCharType="begin"/>
    </w:r>
    <w:r w:rsidR="00E42549" w:rsidRPr="00E42549">
      <w:rPr>
        <w:rStyle w:val="PageNumber"/>
        <w:b/>
        <w:bCs/>
        <w:i/>
      </w:rPr>
      <w:instrText xml:space="preserve"> NUMPAGES  \* Arabic  \* MERGEFORMAT </w:instrText>
    </w:r>
    <w:r w:rsidR="00E42549" w:rsidRPr="00E42549">
      <w:rPr>
        <w:rStyle w:val="PageNumber"/>
        <w:b/>
        <w:bCs/>
        <w:i/>
      </w:rPr>
      <w:fldChar w:fldCharType="separate"/>
    </w:r>
    <w:r w:rsidR="00EA7049">
      <w:rPr>
        <w:rStyle w:val="PageNumber"/>
        <w:b/>
        <w:bCs/>
        <w:i/>
        <w:noProof/>
      </w:rPr>
      <w:t>4</w:t>
    </w:r>
    <w:r w:rsidR="00E42549" w:rsidRPr="00E42549"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>)</w:t>
    </w:r>
  </w:p>
  <w:p w14:paraId="070AB8D9" w14:textId="77777777" w:rsidR="00F91718" w:rsidRDefault="00F91718">
    <w:pPr>
      <w:pStyle w:val="Footer"/>
      <w:pageBreakBefore/>
      <w:ind w:left="504" w:firstLine="360"/>
      <w:rPr>
        <w:i/>
        <w:iCs/>
      </w:rPr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7EB0F99" wp14:editId="7FC22E94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781E757" w14:textId="77777777" w:rsidR="00F91718" w:rsidRDefault="009006F5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</w:t>
                          </w:r>
                          <w:r w:rsidR="00771F3F">
                            <w:rPr>
                              <w:sz w:val="22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27EB0F9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14:paraId="5781E757" w14:textId="77777777" w:rsidR="00F91718" w:rsidRDefault="009006F5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</w:t>
                    </w:r>
                    <w:r w:rsidR="00771F3F">
                      <w:rPr>
                        <w:sz w:val="22"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FBB1D5" w14:textId="77777777" w:rsidR="00556DF4" w:rsidRDefault="00556DF4">
      <w:r>
        <w:separator/>
      </w:r>
    </w:p>
  </w:footnote>
  <w:footnote w:type="continuationSeparator" w:id="0">
    <w:p w14:paraId="5CEC9188" w14:textId="77777777" w:rsidR="00556DF4" w:rsidRDefault="00556D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eHofz3PsY2er5Z/Gnv/bF9GVVyW6NJo6l7KhhWszFzPK2UDx8qXNid6sGD0q52yH9xDoiuyiwnCE3ZbB/LfFBA==" w:salt="tc9yYOiH7txaZpnAlaUDv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NK0FAP2nQ+EtAAAA"/>
  </w:docVars>
  <w:rsids>
    <w:rsidRoot w:val="000728C8"/>
    <w:rsid w:val="000226D3"/>
    <w:rsid w:val="00041D57"/>
    <w:rsid w:val="000420C4"/>
    <w:rsid w:val="00043905"/>
    <w:rsid w:val="0004585C"/>
    <w:rsid w:val="00056F54"/>
    <w:rsid w:val="0006027B"/>
    <w:rsid w:val="000728C8"/>
    <w:rsid w:val="00075C86"/>
    <w:rsid w:val="00080751"/>
    <w:rsid w:val="0009053B"/>
    <w:rsid w:val="00097FB1"/>
    <w:rsid w:val="000A6F23"/>
    <w:rsid w:val="000B5AD2"/>
    <w:rsid w:val="000B5DB5"/>
    <w:rsid w:val="000C0C4C"/>
    <w:rsid w:val="000E0077"/>
    <w:rsid w:val="000E044C"/>
    <w:rsid w:val="000E47A0"/>
    <w:rsid w:val="001076AA"/>
    <w:rsid w:val="00107759"/>
    <w:rsid w:val="00121FE6"/>
    <w:rsid w:val="00124F08"/>
    <w:rsid w:val="0012796F"/>
    <w:rsid w:val="00130236"/>
    <w:rsid w:val="00131363"/>
    <w:rsid w:val="00131748"/>
    <w:rsid w:val="0014679D"/>
    <w:rsid w:val="00156F18"/>
    <w:rsid w:val="001665EC"/>
    <w:rsid w:val="0017001F"/>
    <w:rsid w:val="00172EF3"/>
    <w:rsid w:val="00175C2E"/>
    <w:rsid w:val="00180288"/>
    <w:rsid w:val="00184A90"/>
    <w:rsid w:val="00190C1B"/>
    <w:rsid w:val="00194D0C"/>
    <w:rsid w:val="0019568D"/>
    <w:rsid w:val="001967CE"/>
    <w:rsid w:val="001A1FAE"/>
    <w:rsid w:val="001A617E"/>
    <w:rsid w:val="001B77F1"/>
    <w:rsid w:val="001C0D6E"/>
    <w:rsid w:val="001D34DF"/>
    <w:rsid w:val="001D441C"/>
    <w:rsid w:val="001F1160"/>
    <w:rsid w:val="001F47A1"/>
    <w:rsid w:val="001F6366"/>
    <w:rsid w:val="001F7AE1"/>
    <w:rsid w:val="002224B1"/>
    <w:rsid w:val="002328A1"/>
    <w:rsid w:val="00232C82"/>
    <w:rsid w:val="00236FB7"/>
    <w:rsid w:val="002454E2"/>
    <w:rsid w:val="00245EF7"/>
    <w:rsid w:val="00263ACC"/>
    <w:rsid w:val="00285226"/>
    <w:rsid w:val="002879B9"/>
    <w:rsid w:val="00290DAF"/>
    <w:rsid w:val="00290DDC"/>
    <w:rsid w:val="0029286E"/>
    <w:rsid w:val="00292BF6"/>
    <w:rsid w:val="002A174C"/>
    <w:rsid w:val="002B35BC"/>
    <w:rsid w:val="002D25B7"/>
    <w:rsid w:val="002D43FA"/>
    <w:rsid w:val="002E6C78"/>
    <w:rsid w:val="002F1757"/>
    <w:rsid w:val="002F17EE"/>
    <w:rsid w:val="002F2441"/>
    <w:rsid w:val="002F3996"/>
    <w:rsid w:val="00302E66"/>
    <w:rsid w:val="00305E6B"/>
    <w:rsid w:val="00324371"/>
    <w:rsid w:val="003379E4"/>
    <w:rsid w:val="00341AD6"/>
    <w:rsid w:val="00343A67"/>
    <w:rsid w:val="00345FD9"/>
    <w:rsid w:val="00367BAC"/>
    <w:rsid w:val="003717CE"/>
    <w:rsid w:val="00374C39"/>
    <w:rsid w:val="0037655B"/>
    <w:rsid w:val="00382146"/>
    <w:rsid w:val="003A0F17"/>
    <w:rsid w:val="003A215E"/>
    <w:rsid w:val="003B4674"/>
    <w:rsid w:val="003C0E3E"/>
    <w:rsid w:val="003E1509"/>
    <w:rsid w:val="003E430A"/>
    <w:rsid w:val="003F2F0B"/>
    <w:rsid w:val="003F5213"/>
    <w:rsid w:val="00407C9D"/>
    <w:rsid w:val="00417C98"/>
    <w:rsid w:val="00420C3D"/>
    <w:rsid w:val="0042522F"/>
    <w:rsid w:val="004330A1"/>
    <w:rsid w:val="004336E6"/>
    <w:rsid w:val="00447814"/>
    <w:rsid w:val="0045627D"/>
    <w:rsid w:val="00460391"/>
    <w:rsid w:val="00481841"/>
    <w:rsid w:val="00483BD0"/>
    <w:rsid w:val="00483C8F"/>
    <w:rsid w:val="00486B74"/>
    <w:rsid w:val="00495A25"/>
    <w:rsid w:val="004A3180"/>
    <w:rsid w:val="004A73FB"/>
    <w:rsid w:val="004C5762"/>
    <w:rsid w:val="004D56C6"/>
    <w:rsid w:val="004E1D8D"/>
    <w:rsid w:val="004E60CE"/>
    <w:rsid w:val="00504AA3"/>
    <w:rsid w:val="00506571"/>
    <w:rsid w:val="0051201F"/>
    <w:rsid w:val="005170A2"/>
    <w:rsid w:val="005357EF"/>
    <w:rsid w:val="005359A5"/>
    <w:rsid w:val="00556DF4"/>
    <w:rsid w:val="0056017A"/>
    <w:rsid w:val="00570CFB"/>
    <w:rsid w:val="00581780"/>
    <w:rsid w:val="0059397B"/>
    <w:rsid w:val="00597AC5"/>
    <w:rsid w:val="005A6257"/>
    <w:rsid w:val="005C1030"/>
    <w:rsid w:val="005E0EC6"/>
    <w:rsid w:val="0060706A"/>
    <w:rsid w:val="0061329E"/>
    <w:rsid w:val="00640072"/>
    <w:rsid w:val="00642B65"/>
    <w:rsid w:val="006504F0"/>
    <w:rsid w:val="00653A30"/>
    <w:rsid w:val="0066113D"/>
    <w:rsid w:val="006616CF"/>
    <w:rsid w:val="00662295"/>
    <w:rsid w:val="00672878"/>
    <w:rsid w:val="006A5A1C"/>
    <w:rsid w:val="006D091D"/>
    <w:rsid w:val="006D5C2F"/>
    <w:rsid w:val="006E7391"/>
    <w:rsid w:val="006F0CEB"/>
    <w:rsid w:val="006F3D6C"/>
    <w:rsid w:val="00702212"/>
    <w:rsid w:val="00707E38"/>
    <w:rsid w:val="00714E82"/>
    <w:rsid w:val="00723498"/>
    <w:rsid w:val="00740624"/>
    <w:rsid w:val="00764D61"/>
    <w:rsid w:val="00770498"/>
    <w:rsid w:val="00771F3F"/>
    <w:rsid w:val="007739F2"/>
    <w:rsid w:val="007801A2"/>
    <w:rsid w:val="00785514"/>
    <w:rsid w:val="00787FBF"/>
    <w:rsid w:val="00794BB8"/>
    <w:rsid w:val="007A2337"/>
    <w:rsid w:val="007A4BC8"/>
    <w:rsid w:val="007D3E28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220FE"/>
    <w:rsid w:val="00823885"/>
    <w:rsid w:val="00833DD0"/>
    <w:rsid w:val="008361CF"/>
    <w:rsid w:val="008544B0"/>
    <w:rsid w:val="0085632D"/>
    <w:rsid w:val="00865008"/>
    <w:rsid w:val="00871BF6"/>
    <w:rsid w:val="0088759A"/>
    <w:rsid w:val="00891B44"/>
    <w:rsid w:val="00895FC1"/>
    <w:rsid w:val="00897E7E"/>
    <w:rsid w:val="008A6594"/>
    <w:rsid w:val="008B05AF"/>
    <w:rsid w:val="008B5DE2"/>
    <w:rsid w:val="008C40B8"/>
    <w:rsid w:val="008D2185"/>
    <w:rsid w:val="008E1F7A"/>
    <w:rsid w:val="008E4BC4"/>
    <w:rsid w:val="008E7C43"/>
    <w:rsid w:val="009006F5"/>
    <w:rsid w:val="00901DFD"/>
    <w:rsid w:val="00907409"/>
    <w:rsid w:val="00910100"/>
    <w:rsid w:val="00916EE1"/>
    <w:rsid w:val="00930066"/>
    <w:rsid w:val="00934D5A"/>
    <w:rsid w:val="00942E0E"/>
    <w:rsid w:val="00951232"/>
    <w:rsid w:val="00955FF4"/>
    <w:rsid w:val="0096358F"/>
    <w:rsid w:val="009719ED"/>
    <w:rsid w:val="00972EDF"/>
    <w:rsid w:val="00976B18"/>
    <w:rsid w:val="009A2452"/>
    <w:rsid w:val="009B4FC3"/>
    <w:rsid w:val="009D79C9"/>
    <w:rsid w:val="009E1E8F"/>
    <w:rsid w:val="009E5D08"/>
    <w:rsid w:val="009E73F7"/>
    <w:rsid w:val="009E7E64"/>
    <w:rsid w:val="009F3825"/>
    <w:rsid w:val="00A0426E"/>
    <w:rsid w:val="00A24B83"/>
    <w:rsid w:val="00A349CE"/>
    <w:rsid w:val="00A448B6"/>
    <w:rsid w:val="00A54A6F"/>
    <w:rsid w:val="00A570FD"/>
    <w:rsid w:val="00A619A3"/>
    <w:rsid w:val="00A723EB"/>
    <w:rsid w:val="00AC2E02"/>
    <w:rsid w:val="00AC3B05"/>
    <w:rsid w:val="00AD404E"/>
    <w:rsid w:val="00AD7647"/>
    <w:rsid w:val="00AF484C"/>
    <w:rsid w:val="00B11274"/>
    <w:rsid w:val="00B114DC"/>
    <w:rsid w:val="00B11555"/>
    <w:rsid w:val="00B32201"/>
    <w:rsid w:val="00B4120E"/>
    <w:rsid w:val="00B41901"/>
    <w:rsid w:val="00B62163"/>
    <w:rsid w:val="00B642A8"/>
    <w:rsid w:val="00B6704A"/>
    <w:rsid w:val="00B800A7"/>
    <w:rsid w:val="00B80727"/>
    <w:rsid w:val="00B95135"/>
    <w:rsid w:val="00B95816"/>
    <w:rsid w:val="00BB5955"/>
    <w:rsid w:val="00BC604D"/>
    <w:rsid w:val="00BD5469"/>
    <w:rsid w:val="00BE3701"/>
    <w:rsid w:val="00BE66ED"/>
    <w:rsid w:val="00BE7521"/>
    <w:rsid w:val="00BF1102"/>
    <w:rsid w:val="00BF4293"/>
    <w:rsid w:val="00C17911"/>
    <w:rsid w:val="00C22574"/>
    <w:rsid w:val="00C263E8"/>
    <w:rsid w:val="00C477C0"/>
    <w:rsid w:val="00C535AA"/>
    <w:rsid w:val="00C55B60"/>
    <w:rsid w:val="00C565EA"/>
    <w:rsid w:val="00C60A67"/>
    <w:rsid w:val="00C679F7"/>
    <w:rsid w:val="00C74524"/>
    <w:rsid w:val="00C77679"/>
    <w:rsid w:val="00CA17DA"/>
    <w:rsid w:val="00CA2B05"/>
    <w:rsid w:val="00CB1F8D"/>
    <w:rsid w:val="00CB66F4"/>
    <w:rsid w:val="00CD3F8C"/>
    <w:rsid w:val="00CD5653"/>
    <w:rsid w:val="00CE31B1"/>
    <w:rsid w:val="00CE667F"/>
    <w:rsid w:val="00CF54C0"/>
    <w:rsid w:val="00CF6635"/>
    <w:rsid w:val="00CF6EA1"/>
    <w:rsid w:val="00CF7F05"/>
    <w:rsid w:val="00D002E8"/>
    <w:rsid w:val="00D04354"/>
    <w:rsid w:val="00D20A19"/>
    <w:rsid w:val="00D231A9"/>
    <w:rsid w:val="00D30FCD"/>
    <w:rsid w:val="00D40F15"/>
    <w:rsid w:val="00D46E8B"/>
    <w:rsid w:val="00D51780"/>
    <w:rsid w:val="00D544E5"/>
    <w:rsid w:val="00D55A4B"/>
    <w:rsid w:val="00D62E5D"/>
    <w:rsid w:val="00D635CB"/>
    <w:rsid w:val="00D65208"/>
    <w:rsid w:val="00D676C7"/>
    <w:rsid w:val="00D71858"/>
    <w:rsid w:val="00D75DCC"/>
    <w:rsid w:val="00D84E27"/>
    <w:rsid w:val="00DA2223"/>
    <w:rsid w:val="00DA36A2"/>
    <w:rsid w:val="00DA537D"/>
    <w:rsid w:val="00DB13E2"/>
    <w:rsid w:val="00DC0C13"/>
    <w:rsid w:val="00DE6365"/>
    <w:rsid w:val="00DE76EF"/>
    <w:rsid w:val="00DF5D37"/>
    <w:rsid w:val="00E0426F"/>
    <w:rsid w:val="00E24C23"/>
    <w:rsid w:val="00E24C94"/>
    <w:rsid w:val="00E42549"/>
    <w:rsid w:val="00E4407D"/>
    <w:rsid w:val="00E453BF"/>
    <w:rsid w:val="00E47B5D"/>
    <w:rsid w:val="00E52251"/>
    <w:rsid w:val="00E54020"/>
    <w:rsid w:val="00E5782F"/>
    <w:rsid w:val="00E645D0"/>
    <w:rsid w:val="00E70359"/>
    <w:rsid w:val="00E73D93"/>
    <w:rsid w:val="00E7699E"/>
    <w:rsid w:val="00E80168"/>
    <w:rsid w:val="00E818F8"/>
    <w:rsid w:val="00E841B2"/>
    <w:rsid w:val="00E850BE"/>
    <w:rsid w:val="00E86A38"/>
    <w:rsid w:val="00EA199B"/>
    <w:rsid w:val="00EA7049"/>
    <w:rsid w:val="00EB6844"/>
    <w:rsid w:val="00EC481B"/>
    <w:rsid w:val="00ED6C6B"/>
    <w:rsid w:val="00EF2C78"/>
    <w:rsid w:val="00F17C97"/>
    <w:rsid w:val="00F44080"/>
    <w:rsid w:val="00F54D26"/>
    <w:rsid w:val="00F64DCF"/>
    <w:rsid w:val="00F67CE4"/>
    <w:rsid w:val="00F8157F"/>
    <w:rsid w:val="00F81FBB"/>
    <w:rsid w:val="00F91718"/>
    <w:rsid w:val="00F96BB7"/>
    <w:rsid w:val="00FA3B74"/>
    <w:rsid w:val="00FC418E"/>
    <w:rsid w:val="00FC6CF8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5E0F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rsid w:val="00D002E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2A174C"/>
    <w:rPr>
      <w:rFonts w:asciiTheme="minorHAnsi" w:hAnsiTheme="minorHAnsi"/>
      <w:sz w:val="24"/>
    </w:rPr>
  </w:style>
  <w:style w:type="paragraph" w:styleId="BalloonText">
    <w:name w:val="Balloon Text"/>
    <w:basedOn w:val="Normal"/>
    <w:link w:val="BalloonTextChar"/>
    <w:rsid w:val="00041D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41D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rsid w:val="00D002E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2A174C"/>
    <w:rPr>
      <w:rFonts w:asciiTheme="minorHAnsi" w:hAnsiTheme="minorHAnsi"/>
      <w:sz w:val="24"/>
    </w:rPr>
  </w:style>
  <w:style w:type="paragraph" w:styleId="BalloonText">
    <w:name w:val="Balloon Text"/>
    <w:basedOn w:val="Normal"/>
    <w:link w:val="BalloonTextChar"/>
    <w:rsid w:val="00041D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41D5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C725DA" w:rsidP="00A7396F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C725DA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C725DA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C725DA" w:rsidP="00A7396F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C725DA" w:rsidP="00A7396F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C725DA" w:rsidP="00A7396F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C725DA" w:rsidP="00A7396F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BA4550" w:rsidRDefault="00C725DA" w:rsidP="00A7396F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BA4550" w:rsidRDefault="00C725DA" w:rsidP="00A7396F">
          <w:pPr>
            <w:pStyle w:val="1D7F61CD4266491F8C41FB896B285A5417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BA4550" w:rsidRDefault="00C725DA" w:rsidP="00A7396F">
          <w:pPr>
            <w:pStyle w:val="52AA0A1E2BF54AB8B225D5EFF744FC2A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BA4550" w:rsidRDefault="00C725DA" w:rsidP="00A7396F">
          <w:pPr>
            <w:pStyle w:val="BC8C80C7B971460EA7628B73E1EB0407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BA4550" w:rsidRDefault="00C725DA" w:rsidP="00A7396F">
          <w:pPr>
            <w:pStyle w:val="5497E4A7EDD845E4AC591635A2111C41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BA4550" w:rsidRDefault="00C725DA" w:rsidP="00A7396F">
          <w:pPr>
            <w:pStyle w:val="305B4133DAB14D20B5F95B0E18D51F52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058250DF309240119397FEE759143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DB570-A08D-45E9-8BBD-212319492688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722A3B6CE741F3A66189CE8A92F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80F1A-6919-4714-BAD5-15E45753173C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0734B0EBBFC43268EFF135F191F3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6D37C-F9DA-4F69-869E-716F26821DE0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97F0902935A4D01880AE92A05A5B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F0C9E-7386-4610-942C-25D6191ABD4D}"/>
      </w:docPartPr>
      <w:docPartBody>
        <w:p w:rsidR="00061FAF" w:rsidRDefault="00C725DA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BABDBBC7C49A46BBABDB074435708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BD623-613A-48CA-881F-23E87ABB046C}"/>
      </w:docPartPr>
      <w:docPartBody>
        <w:p w:rsidR="00061FAF" w:rsidRDefault="004F300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130203BEE4D84613902A4AAB6C81E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C3CA3-EFE7-45AF-9498-810EC8ED850A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BFCBCF0F15464630A8F457E747837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121F7-4D8D-4DAF-BA31-2E6799DF49F7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7CEBE81F6ED345769C4BF41AD083A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5CA04-D673-4769-BD47-FB5D6F2C3722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B669CD5515449A18AC99949BCDE5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F5C5F-91FC-4C6B-A6D8-747E8940B8DD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BE178F581C94887AEC3DA87A6F5D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A6E43-1327-4B4E-8547-057DAA0D583D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F626432D7845A1A3494D1C4B3B3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A7633-4414-48EE-8475-C49A141533EF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78E14A72BE4D43B22E312A6665F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4938C-F1A6-4A9D-B474-5B318011D39D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0DBBF64DB174426A7F38CEE0166D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81E63-31A3-478F-9FEE-64FEEE165350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DC2BF5E1C843968EFC5CEB34997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BCC98-2401-46BB-AA53-CA523E5F220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787E680E7E49248B36BC28E09CE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CE9E8-0CFC-4966-8DF9-C9BBFD7B207A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D5FD2DCB805495EA6CE8D6C0B16E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1C964-CAB2-46FE-9405-148638894EC7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C88264087184E8CBFB5A55E8C75B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1A7BB-64DC-469D-B405-566C2AEEAFC2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E43BCECCD3423FA0F3BE8A3ACF1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83B65-54DD-4F3D-9468-D96883803BFA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2536C370334137910E4C37233D6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E0D57-AB79-4496-9BAE-82740BB0318F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30821BED3664604B7EE0A1977020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7CBEF-A1D9-422D-9701-7E6D628E7609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62A264CFE504B318F9253DE78C91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067BC-398A-4088-8DD9-C85BE3685349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E3B596F61D14E7E919C78903E8E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663E3-F9A7-4E4A-A18B-192D119D7AF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979492DF1847358C45E0C1F4A4F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91C18-1A4F-4546-87F6-87CFAF354823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F5A76304AE24522BC8ED9B888B00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6D17D-B290-4697-AF0D-BEAF774CDE42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193B4E8F2E24FC6B4C6DC43BEB6B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1E215-B461-4D02-8F86-460620A3589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FD8C4AF4EB34419A50F0E0AAAE90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46CB7-117B-4892-8DBE-9F2F12C30CC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FC3CE63C2574BE79BDF516621C0B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1ED7D-86DA-4416-BB13-33125C1AA615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14D179FC8E46C1BA9589C931DFB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482E6-0EF4-425F-ABB3-A89F12EFA991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EC4899E59DC437DAAD0699A44738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ACCB1-5F7D-4CF3-968D-E9E5FB05A706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F23A61BED204209895653C0BA822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FB8CE-61B3-49B8-A597-FD406D2430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828519451543B6A5E78B7647BE2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8926D-FBD8-465D-A519-C17AE7C04F64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31E70392D784F4EA25CE09F80A0E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4394D-74EE-4F58-A494-4532EB94BDCE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A715D5F1F3C4937901CA4642A150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958E1-0D6C-4016-AFBD-888D1CC86F5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90EFEF8ECE44DEAA01CF9F88DC9D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E8F95-CC87-4521-9636-2B2ADCBD1A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E7BA0C63B2D41CC97B095C211B0E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708DD-DF77-499F-8036-DC865A19984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772A5ADDA684C7788397D2890680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E688D-310E-43F9-A79A-48F480601173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4642E47BD941D3AD6B004DFE985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DC7AC-1911-4F27-A685-4AB9405FF778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30E2A9B289D426BAB5CEDDF47774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ACF7D-CD26-469D-9C89-01CB5D8376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CB5A8F69F041F6AAB5F6FA15A8C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B4A2D-B291-4F47-9C31-2D286441608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F887274ACC48E89A123B30F1253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782E6-B1D9-4E0A-84C5-BE8199CD7DFB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4C9C683E1044D3E88C82ACD776AE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C727C-8FBC-4F1F-BCCB-1DAC893B62BF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A335C17BDDB4A28BBE40792668A2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CC949-16B7-43B6-87F3-B39BD6DC97B7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0C01EB639EB4AEB88B49EF34B338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829F2-ED46-4720-B22C-41827D4EC076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50AA56393274EE3A3C644E517E25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8B15D-BD03-464A-BFBB-6F34BC179E7A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199B986FB134BE4B516C3DEFC953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257E7-D493-4924-AA39-CDB9E5BD2AF3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A2CF4955DD4CB4BDAA4C9B983D1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397AE-D4DD-4F61-9336-1695D99ECA5C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C8824FA03BA4FE89C95F5A9D9075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CAFD9-D72B-4F9C-8AC5-8E953524DD60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867DB629BA446A9FFAAEED89474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F74CF-F470-4241-ADC2-5043CC7DEDD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A4BBE7B0F9D4BAA87996E7BBEC56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8BFBB-DDFE-496A-8D9F-C714033C482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E9065D128DD441E81A93EF81B6B7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4C99E-4530-4987-9483-A13688AB469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898F0E8584C459080C6F6D739088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F1FC9-AD97-4C1B-9044-A34882304DFB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96E1CE2A9154F73BAC347F94E8F3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16164-BA45-4329-B82A-66398AF3D81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4C20E5DFE4249029E364158F3A23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DBBD4-1DE8-4A64-802A-956939DCAC4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1694B205C674BD0A2A5D7098F963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F89CE-C72D-474B-B3CA-B02F616813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8CD51ABF4041148F6E1856B6042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8AA58-3185-4385-95A9-7C78E1DE7F6E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0211F451E704905BBB5F98888A35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105AE-549C-4BAC-8FBA-FA456FD27FBB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6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432453218D9C41059D031870C2FD9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C3BE6-50C7-41D2-9348-8AE602E8760C}"/>
      </w:docPartPr>
      <w:docPartBody>
        <w:p w:rsidR="00C725DA" w:rsidRDefault="00C725DA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25844BF9454B289AFA66E7EC593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C66C9-1E8A-46E5-9EEA-C8A0213C2E57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4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786B524644B84539A7AA336FB895E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E3FEC-9D87-4C5C-944B-CBB2404627C3}"/>
      </w:docPartPr>
      <w:docPartBody>
        <w:p w:rsidR="00C725DA" w:rsidRDefault="00061FAF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B35B330EB24E1EB569A8012E85E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8741A-96AA-42AF-93CB-7D927523A51F}"/>
      </w:docPartPr>
      <w:docPartBody>
        <w:p w:rsidR="000426A9" w:rsidRDefault="00C725DA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E5C5BA0A9E1947388E87BDA7D5190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9432F-311A-4137-97C7-0A401EF98000}"/>
      </w:docPartPr>
      <w:docPartBody>
        <w:p w:rsidR="000426A9" w:rsidRDefault="00C725DA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30479E4F34344D8D89C1E91F30F5A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CE134-4873-40FC-8F81-9F4358ED5D2D}"/>
      </w:docPartPr>
      <w:docPartBody>
        <w:p w:rsidR="000426A9" w:rsidRDefault="00C725DA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CE0AED304DB54991AEDBBAADF7407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6DCD6-A1B9-4FA5-A3AD-AA9351E12DE7}"/>
      </w:docPartPr>
      <w:docPartBody>
        <w:p w:rsidR="000426A9" w:rsidRDefault="00C725DA">
          <w:r w:rsidRPr="00F40739">
            <w:rPr>
              <w:rStyle w:val="PlaceholderText"/>
            </w:rPr>
            <w:t>Credit(C)</w:t>
          </w:r>
        </w:p>
      </w:docPartBody>
    </w:docPart>
    <w:docPart>
      <w:docPartPr>
        <w:name w:val="9011CFD43A1544C5947CB8841E39F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D1EE0-46A6-4772-A737-F4C6C2AB27F7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7C304723C14A7FB2597445A1BCC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64168-8FEB-4BA5-B55D-0ED188A7C75A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EB644E547F3D43A0A9EC2B212D119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2007C-711E-4D0E-AC9C-E241EEA55984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5196D072C38B481181ABC74A5466B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938E7-D1DA-44C4-BB5A-04A3BB6A5EEC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7763069CCD461997FB83F6C2FDA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9E54B-BDE5-4AC1-A350-D9D4BA24FF2B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41CD64D16DC4ABBBBF4FEACA2272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BAC5D-04E6-4128-9C88-399836CB35FF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1706BB36FA8B4FB38206A01E1938A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6CE11-5B25-4411-8018-AC478F8CB173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8789A2DC004610B2AAED1BAF04A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C6F45-E701-4821-8FB6-BE873F01BD25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8BC0ED4E18A48A7AE0E8F90934EB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76A87-99E1-463E-83B9-6CE6FC5AB144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C2831539374C433D8315C43DD9C44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78098-E2E3-449F-ACEF-47144CCE1850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A1E0430AFC4412941AE22C2D4DB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AC63E-2767-44DF-BEF3-4941704BD234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8D6C95338E234AB7851D4A81ABE60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BF71E-8D89-44C3-9FD7-4789C7E4840E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165C0FD094E14B9B8710032F8B0A8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305EB-EE74-429A-AE95-FA07CD7E3181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EEA85768D740D9B214D3A345A21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96DB0-8075-42CF-AECE-B42BCCB288B8}"/>
      </w:docPartPr>
      <w:docPartBody>
        <w:p w:rsidR="00265C4A" w:rsidRDefault="00B72E7F">
          <w:r>
            <w:rPr>
              <w:rStyle w:val="PlaceholderText"/>
            </w:rPr>
            <w:t>CO</w:t>
          </w:r>
        </w:p>
      </w:docPartBody>
    </w:docPart>
    <w:docPart>
      <w:docPartPr>
        <w:name w:val="1DB609069E424DC9A0D4C74757A3F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D1909-5438-49E4-BC3F-22AF1CEA9753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881C0A5D5D4DF58AD1B71A46D3D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1B006-DC8C-4E9A-B9C4-B6D0770C0056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8554F48A2F7D49AB89D5D13BEA7E8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0C746-8C91-47FE-A502-31ACFA73E61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DDEF7539B6400BAD27C78C6634C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FF433-693F-411E-B905-791BF5C78807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C8FF4ED2FCB945FB93C9F92D517FF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CBE0F-E181-4CCB-969B-E9E497BC9AA4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6556D5654C4FFF8F8D1A8EB5BDD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BE141-3091-41D9-8FD3-057E994A7D75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FF5C67B27F8413DBA77AC52B57A2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E4DB7-D8E4-42F1-A72E-62F24A9FBD63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CCC6C6C984421097AED58CEBB18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BDB4D-0C11-48D7-A7AB-F936A79F3A8D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3638209378E249118C793F380E9EF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E31DA-C814-432C-9469-15FD3BB90BCB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BA93A7BC09428F878B851B515C0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787BC-4494-4ECA-A36E-6441D48DE583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C2529673E924C11AD21B7294E2C2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EDE11-E492-474E-B035-90A4D7AC9DA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7514A8FE5F4DADA8FC37F1DDF18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9AA07-CCDE-4646-8862-EF018F2185D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BA68332D98C547FAA67BFF1A7D07F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F8E24-B9A4-4EAC-B268-C62024C914B2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C1ADA897374F7D8CD26D05DD4B8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D8B2E-675D-4B88-81E7-97DE0EC0BAAB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EF218025A4A940358DA6677450E0C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0DB11-0749-4A83-BD45-977F472C3061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0C290436734E4B9278EE50CF927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C57BA-EF6D-4E39-9EFC-EAAF7C31C5BC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CBEE427DDAD947E0929AE3FD9A3A9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6E354-3F20-4C7E-B2A4-0133E61BDF84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10FFD47C4349FC8399F2BD82325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1823C-42A0-436A-BFDB-ACD99DDD9A8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FC8235ED381498C9413E9E8F804D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BFEAE-D0B5-41BE-89D1-BF0B63170045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5B880032C54055A63DBC36863C4E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D6649-8139-4674-8A9F-9B6C02E69194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ECF9A60FB564E93A37A28FA084D4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C7D92-6CB7-45DE-A523-DF7184DF0700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BA1C10098A479E8FB081C70E9CEE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BF80D-D35F-4772-877A-7119F532A5C2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7383F2BDB47649349101E40541FB1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E509E-8930-418B-B518-1A36A49C1BB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3A2DEBEAC542D298EFA3C5537A8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F02E-E98D-4A74-B100-A3E4AF61890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00FAF9FE74C541AD8DE013EE9C8B9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F1B96-14B6-4DF4-9D10-C976DEB70E71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D35DF342EC4F039103C8F6E4797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FE9D6-AC7B-4D7D-B6E0-F624A177579B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20E1B03061449B866E082EA29A6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F9E79-B4C5-4121-A0E4-689097D0B117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C137F7C2CE446EAF47C6BF36A4DD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F1D7F-6800-42F2-B985-EF9C919D7F97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B0E774F27A4AC3AECCFE5E8766E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FC1CD-1758-4DC5-88C9-81F594CF5724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B19E3622E840908FFAF521687D7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E0C63-388A-4596-8F98-E554575FBD4A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114E7"/>
    <w:rsid w:val="000335EB"/>
    <w:rsid w:val="000426A9"/>
    <w:rsid w:val="00061FAF"/>
    <w:rsid w:val="000A3AD1"/>
    <w:rsid w:val="00175F99"/>
    <w:rsid w:val="001C5A63"/>
    <w:rsid w:val="00224E1B"/>
    <w:rsid w:val="00265C4A"/>
    <w:rsid w:val="00300AA3"/>
    <w:rsid w:val="00316593"/>
    <w:rsid w:val="004C0B4E"/>
    <w:rsid w:val="004F0A5F"/>
    <w:rsid w:val="004F300F"/>
    <w:rsid w:val="005114E7"/>
    <w:rsid w:val="00526CD4"/>
    <w:rsid w:val="008B127C"/>
    <w:rsid w:val="00A216FF"/>
    <w:rsid w:val="00A7396F"/>
    <w:rsid w:val="00B05AE1"/>
    <w:rsid w:val="00B50E44"/>
    <w:rsid w:val="00B72E7F"/>
    <w:rsid w:val="00B82531"/>
    <w:rsid w:val="00BA4550"/>
    <w:rsid w:val="00C725DA"/>
    <w:rsid w:val="00D820C4"/>
    <w:rsid w:val="00DA002A"/>
    <w:rsid w:val="00DC4908"/>
    <w:rsid w:val="00E5159F"/>
    <w:rsid w:val="00ED307E"/>
    <w:rsid w:val="00F17589"/>
    <w:rsid w:val="00FD2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2E7F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E2B3CC8446BABE4F61429DB8B560">
    <w:name w:val="A3E6E2B3CC8446BABE4F61429DB8B560"/>
    <w:rsid w:val="00BA4550"/>
  </w:style>
  <w:style w:type="paragraph" w:customStyle="1" w:styleId="90FF24BBB7564281B7FAA07460A622FC">
    <w:name w:val="90FF24BBB7564281B7FAA07460A622FC"/>
    <w:rsid w:val="00BA4550"/>
  </w:style>
  <w:style w:type="paragraph" w:customStyle="1" w:styleId="09DEC72D10F042158E10D6030C3267DF">
    <w:name w:val="09DEC72D10F042158E10D6030C3267DF"/>
    <w:rsid w:val="00BA4550"/>
  </w:style>
  <w:style w:type="paragraph" w:customStyle="1" w:styleId="20A5EB0F0915401A9B3616AFAB8770F0">
    <w:name w:val="20A5EB0F0915401A9B3616AFAB8770F0"/>
    <w:rsid w:val="00BA4550"/>
  </w:style>
  <w:style w:type="paragraph" w:customStyle="1" w:styleId="9694EA2D985344E691708A77B79219E1">
    <w:name w:val="9694EA2D985344E691708A77B79219E1"/>
    <w:rsid w:val="00BA4550"/>
  </w:style>
  <w:style w:type="paragraph" w:customStyle="1" w:styleId="08A458056815465C9968C2E63105DDF5">
    <w:name w:val="08A458056815465C9968C2E63105DDF5"/>
    <w:rsid w:val="00BA4550"/>
  </w:style>
  <w:style w:type="paragraph" w:customStyle="1" w:styleId="B01C358823CD450994527289C327C6DB">
    <w:name w:val="B01C358823CD450994527289C327C6DB"/>
    <w:rsid w:val="00BA4550"/>
  </w:style>
  <w:style w:type="paragraph" w:customStyle="1" w:styleId="AD49301A177443B5ADA737781857FFAC">
    <w:name w:val="AD49301A177443B5ADA737781857FFAC"/>
    <w:rsid w:val="00BA4550"/>
  </w:style>
  <w:style w:type="paragraph" w:customStyle="1" w:styleId="C2E522A4D7574AF79B26ED846875CE79">
    <w:name w:val="C2E522A4D7574AF79B26ED846875CE79"/>
    <w:rsid w:val="00BA4550"/>
  </w:style>
  <w:style w:type="paragraph" w:customStyle="1" w:styleId="B98B56CA19994F2E916EC9903086FB65">
    <w:name w:val="B98B56CA19994F2E916EC9903086FB65"/>
    <w:rsid w:val="00BA4550"/>
  </w:style>
  <w:style w:type="paragraph" w:customStyle="1" w:styleId="2FCC1574982E4A43B4AD0D4757A3D8C6">
    <w:name w:val="2FCC1574982E4A43B4AD0D4757A3D8C6"/>
    <w:rsid w:val="00BA4550"/>
  </w:style>
  <w:style w:type="paragraph" w:customStyle="1" w:styleId="F1E49428C67A4BA3B35F8E5956069EB4">
    <w:name w:val="F1E49428C67A4BA3B35F8E5956069EB4"/>
    <w:rsid w:val="00BA4550"/>
  </w:style>
  <w:style w:type="paragraph" w:customStyle="1" w:styleId="4C686D13799846CABC956D41EF9AFF01">
    <w:name w:val="4C686D13799846CABC956D41EF9AFF01"/>
    <w:rsid w:val="00BA4550"/>
  </w:style>
  <w:style w:type="paragraph" w:customStyle="1" w:styleId="14424F95C355438E842A053B7C7349FE">
    <w:name w:val="14424F95C355438E842A053B7C7349FE"/>
    <w:rsid w:val="00BA4550"/>
  </w:style>
  <w:style w:type="paragraph" w:customStyle="1" w:styleId="E174FA953C124CB0B67299463CBD34AC">
    <w:name w:val="E174FA953C124CB0B67299463CBD34AC"/>
    <w:rsid w:val="00BA4550"/>
  </w:style>
  <w:style w:type="paragraph" w:customStyle="1" w:styleId="31788EAF314A481A90917ED55AA603F0">
    <w:name w:val="31788EAF314A481A90917ED55AA603F0"/>
    <w:rsid w:val="00BA4550"/>
  </w:style>
  <w:style w:type="paragraph" w:customStyle="1" w:styleId="450A476815BC44BAA6159A4096BD02E5">
    <w:name w:val="450A476815BC44BAA6159A4096BD02E5"/>
    <w:rsid w:val="00A7396F"/>
  </w:style>
  <w:style w:type="paragraph" w:customStyle="1" w:styleId="3FAD6642F9444B3A9BF0599E7ED20E7B26">
    <w:name w:val="3FAD6642F9444B3A9BF0599E7ED20E7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50A476815BC44BAA6159A4096BD02E51">
    <w:name w:val="450A476815BC44BAA6159A4096BD02E5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3">
    <w:name w:val="FB964DDE2FFB49A38A30272F079B686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3">
    <w:name w:val="E5E14CCE2B3A4E0EAF0DB847FF015E6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3">
    <w:name w:val="EBA50D0F397B4F218797D9F3C367307C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3">
    <w:name w:val="A88488E6C3404076A015C9A6875033C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3">
    <w:name w:val="BA354D71DCD94D848B25AE22A1F36CD6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3">
    <w:name w:val="16C41CE66B7047D296FFA3B99A6B0A93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3">
    <w:name w:val="80D9F52B660D498EA1253D328185E90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3">
    <w:name w:val="CCA9A0A3ACDF44E591A6149DFA194AA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3">
    <w:name w:val="A60B21AC8A1841CA9B247CE6DA626EA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3">
    <w:name w:val="B5C6B83E9A654B25AEAA0847CFB7DCA1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3">
    <w:name w:val="5C5A282A067F44029CC2C2E03A0F543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3">
    <w:name w:val="D0CECE82DB4B4BD5B18529781B754C79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8">
    <w:name w:val="A50E7C1B4257474A93E47339C9CBE1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8">
    <w:name w:val="37AE3A37623246E2B231BD602C8CC11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8">
    <w:name w:val="DFA5BDB700C44D89AB07C4D1C5AF5D9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8">
    <w:name w:val="75EADE10AFC6471991C2A586973E49E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8">
    <w:name w:val="08264E2A5EA14022A87A1FFC2B33476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8">
    <w:name w:val="FA4DB90411FA42CEA031D25CC610B88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8">
    <w:name w:val="C15B369DE2E94A73A1EC7965AA2E676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8">
    <w:name w:val="071F069BA55F4B31ADE01A92EC72B2F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8">
    <w:name w:val="4062BEA8A61C4A76A53CED614E45290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8">
    <w:name w:val="6E2DC88307484475933320A802755A3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8">
    <w:name w:val="4CF1E239A7A84462B367CA431EB4BFB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8">
    <w:name w:val="0FD9B2F2601B44B199B253002EAB7D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8">
    <w:name w:val="46D2FE86DA1542D3AFB7830BDB4728D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8">
    <w:name w:val="A214D803475747D3955325C6C3DD48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8">
    <w:name w:val="008441FF4BF1430A81902F24172810F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8">
    <w:name w:val="D6B4530CCDA646A2874BD35F9118E2B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8">
    <w:name w:val="3BEDCA94F38F44EC91859C08ED1AFD4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8">
    <w:name w:val="976D270E01C047729EF9305F830E61C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8">
    <w:name w:val="693228D3DCEE47D5BE74CF4E792609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8">
    <w:name w:val="754B2FD61FF045A2B5D14D799817784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8">
    <w:name w:val="8ED8CCDDD0044731A44B9F4385185C6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8">
    <w:name w:val="AFD74FB4761847E39352AD2E640280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8">
    <w:name w:val="3CE01D7A0E774D4AB14077C6B5122E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8">
    <w:name w:val="841A1AFA1BFC45D9AA89E9611AFBFF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8">
    <w:name w:val="DEC9B62AEECE46FE87FA4A6FA8FD297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8">
    <w:name w:val="291BDEBBA3014CB99DE22D0001B459D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8">
    <w:name w:val="883D02401A4B4D4C90FE6F30EC5C720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8">
    <w:name w:val="143818192A6D4B5FB7DCCB49AACECB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8">
    <w:name w:val="A2FD18E5157840749B741319225422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8">
    <w:name w:val="CB0CCC3D168C44148A66E66BC6AC99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8">
    <w:name w:val="EC6F9C37DB6942E8A69B06F5977C9B4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8">
    <w:name w:val="B98B8D2BFAEC47C7BEA92ADB52143DB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8">
    <w:name w:val="7AE50B61B87D4AEC94361B2646D7326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8">
    <w:name w:val="379B7B4AFEE1436491C3D07991C7CC3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8">
    <w:name w:val="F68302398220420DB5B1EAE6FFA3ADB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8">
    <w:name w:val="561E4FE6E5D441FDAD09E820D460669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8">
    <w:name w:val="6984E937724D4D2F96D56ED8D0C0CDE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8">
    <w:name w:val="3AD1E7F40CD24AC991C9D62231C78F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8">
    <w:name w:val="83C0BED6873B4BB6BF02ADE30802BB9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8">
    <w:name w:val="06E1064457D040909AF1E2E51785381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8">
    <w:name w:val="BCC59909015440D3A3CC65EDFC26F5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8">
    <w:name w:val="6014A46FD678480894C7950025DBE0F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8">
    <w:name w:val="68B09EDE902140B1BCE349838343BD2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8">
    <w:name w:val="53459329B49148F7895BDFDC22DB3F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8">
    <w:name w:val="4F78A13F728F48B6923E1D22AE76026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8">
    <w:name w:val="F006C069E9EE4CC19BB415EE1A5ED87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8">
    <w:name w:val="495038C747854E1DBDCAAF07D8E078E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8">
    <w:name w:val="0F6F5833F9CF485AA3AF592760699F4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8">
    <w:name w:val="EB948B0E1A274753A8369F8A4453D2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8">
    <w:name w:val="52E0C93166FD457BB0331E084E92B7B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8">
    <w:name w:val="09B5A74589E14A7CB793AEB5527B295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8">
    <w:name w:val="A0BA3C529DB347F6AB58CD797753A0A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8">
    <w:name w:val="EF2453CAA672412EAFA86AC4F6EFE3F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8">
    <w:name w:val="BCC5E57185CC4DC095F3C092C87411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8">
    <w:name w:val="DD82A748C8A0471AA74A3C11850AF74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8">
    <w:name w:val="B13DC4581D654EDC871CA5E17060569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8">
    <w:name w:val="337058A95944417FB9AF6DBA355EEC4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8">
    <w:name w:val="5F6195E81D88423CBA4133439A7BA5D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8">
    <w:name w:val="E8AF8C97DB814464B3C98456A3ACE47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8">
    <w:name w:val="3EEE12413EC54B88AB1DEF11E0CDF0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8">
    <w:name w:val="6C5838BC075A4E4C88AB67F820B7C9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8">
    <w:name w:val="B2B3B1D42FD544C591018B0699489EF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8">
    <w:name w:val="1D6FA68B8A9E4CB5922DFA9E192FEDA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8">
    <w:name w:val="C04BE938EAE2401DA8E1F4C21A0665C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8">
    <w:name w:val="E7B177241DFD4D5B9DDF7ED0392CE80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8">
    <w:name w:val="BEE7325DC96748DDB290A63A78C4083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8">
    <w:name w:val="11750188964044DD9A0E50C20112420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8">
    <w:name w:val="D4B85DB28DE84526AD442F787308143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8">
    <w:name w:val="6F60CB643A404C6ABAC68C6339A28C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8">
    <w:name w:val="1A3E784E18534DE6B2A3E68FAA5483C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8">
    <w:name w:val="CE28E0619A334A66AFF9E1C81CF911B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8">
    <w:name w:val="4CFF5A49AA7442C98FA700AC0D95C3E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8">
    <w:name w:val="88D9DA5E4DBA4AAF8879F9CC5B370E9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8">
    <w:name w:val="C2F1A5B7FA6E45DF9D11B3965CC4A0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7">
    <w:name w:val="8575BFA4E641476497BF794CD47947E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4">
    <w:name w:val="1C598F9603E447D09B343B5B86CAED60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4">
    <w:name w:val="BE119FF5620D4072BB64AE8E55C7E3E3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4">
    <w:name w:val="D66BFAAD78234BBCA39CE9B79004370A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4">
    <w:name w:val="9A1549512AB34E84B214F4F41DE54EDF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4">
    <w:name w:val="00B8658806554B65BD1A8AE5802E9345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4">
    <w:name w:val="6273B414F95B4E1A8C07DC62B859BAB4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4">
    <w:name w:val="2A76D213B0B74D61B7ECC8FC919C9619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4">
    <w:name w:val="14DF1441248E42E0837508A99E877611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4">
    <w:name w:val="9198DCE92DED457994854D8B47F5D28B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7">
    <w:name w:val="4C46D86C470644D79B44E789C47CF493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7">
    <w:name w:val="361E385FFE9C41C4A3FBDCAD6004F881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7">
    <w:name w:val="9C207B56076545CFB0FFC0424E3FE8C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7">
    <w:name w:val="2AAEB2312C3E43F7B7393131A84CFA07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7">
    <w:name w:val="EB4BBFB945F245EDB4B8A226E8F6174D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7">
    <w:name w:val="77A87B6BA92B4F0E92B758146E454EA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6">
    <w:name w:val="22A1A5F19E8C4CE09DB731A0A729B820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6">
    <w:name w:val="815E77ABFE524B9AB65B49FCE5EA8A8A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6">
    <w:name w:val="E07A61269236425D897806F798AD5D7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6">
    <w:name w:val="E92C9098B7E747E3A1BD0DA83B20BEA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6">
    <w:name w:val="97B0C0EB2C4842369F230029F7ECE4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6">
    <w:name w:val="9980B4E2198C4FC58D94691CA343AD1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6">
    <w:name w:val="D0B776E500914F488C8FE5D979F966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6">
    <w:name w:val="59E15E138BFF4D59B377B400F36A7D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6">
    <w:name w:val="CF82DFFC6DFB4FE19EAB58BABF4D181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6">
    <w:name w:val="0A8C78E56A4940E6BBAF864800EDB1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6">
    <w:name w:val="8D2ECE69387A4AD88720AF1BBAF94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6">
    <w:name w:val="BC11404309EA46C4A803C74675AFF23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6">
    <w:name w:val="945DFF24F924440786F1350412F4D5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6">
    <w:name w:val="3A0C6DE7973D4C7BA7D89F5D1D89CE4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6">
    <w:name w:val="71ADBDBEBDA545A8B2F428BAD694FD0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6">
    <w:name w:val="A70B4A21EF934977AE964BF6C9A714D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6">
    <w:name w:val="CD239A474B634458A04A64F38E85371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6">
    <w:name w:val="87CC3C7287DC41599A0373DB83345C2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6">
    <w:name w:val="6BA9604BC20E4E3098697C25FBE6A95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6">
    <w:name w:val="44DFCA4E9F8A403593FC77D0141ECB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6">
    <w:name w:val="6E06B05E6D184376A4B804471627BE4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6">
    <w:name w:val="5F5ADB68D2E04DAEA859F9450A3B696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6">
    <w:name w:val="421D0C411361419AB349B517A490F6A9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6">
    <w:name w:val="BAE8B8DE0AA943309E3CA91F4E42B0E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6">
    <w:name w:val="F3ABBB08EF504C1C82A6218E8CF7D68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6">
    <w:name w:val="F2B5E461D1BB4EEB8BB1198C179BD1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6">
    <w:name w:val="C5901EC307EF491EA27B4B6448BE3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6">
    <w:name w:val="94A9986E4F9E432080743D920EA3E5E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6">
    <w:name w:val="E80597C355FF45748C7701801E3B36F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6">
    <w:name w:val="F5FCE83EECAE4DD6864B559B262AF17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6">
    <w:name w:val="F027B747FA864C10894A8525F69C161F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6">
    <w:name w:val="D3369563730543AE9C24EB58ADB89D9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6">
    <w:name w:val="C4F5DFB764C84CC799DFBA6D3C9337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6">
    <w:name w:val="16B88BB53CF144EE87ADE43D16D6B76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6">
    <w:name w:val="58F240D5AA24461C84252D4B42F176D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6">
    <w:name w:val="698EE3F9487043BEA0186E755545382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6">
    <w:name w:val="3D906E424C5945BF888963FB83F19AC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6">
    <w:name w:val="EB9C2D0309B24C43BB8C5A972BCA3F2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6">
    <w:name w:val="29880375AEE9456893914DCF218EA948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6">
    <w:name w:val="F745E39EAA8F4C94B502B863835A344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6">
    <w:name w:val="9F5B2CACFD84410AABA07CFE13717FE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6">
    <w:name w:val="1FD3312BFB2B44B6A423951B3B8C98F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6">
    <w:name w:val="7A0D778516894FDABA7976E2690E3C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6">
    <w:name w:val="D6DB918C59684E3FB4BA10EDDDF116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6">
    <w:name w:val="8FF5FB719A1C4BB092FB9EAA9CB72D6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6">
    <w:name w:val="2F7E4FF249DD4E51A0B8FD694185BDF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6">
    <w:name w:val="27D36317A8874346BD750B5A269BA2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6">
    <w:name w:val="5D8320D53D0B4ABEA1CCDD83CE3CE7F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E5C1995FF8445FEBB60FDF1147AEFD7">
    <w:name w:val="AE5C1995FF8445FEBB60FDF1147AEFD7"/>
    <w:rsid w:val="00DA002A"/>
  </w:style>
  <w:style w:type="paragraph" w:customStyle="1" w:styleId="DE19B5E1178245108147A20C2F9DD047">
    <w:name w:val="DE19B5E1178245108147A20C2F9DD047"/>
    <w:rsid w:val="00DA002A"/>
  </w:style>
  <w:style w:type="paragraph" w:customStyle="1" w:styleId="8F460101BF5B40D3A56C1CAA736A11BB">
    <w:name w:val="8F460101BF5B40D3A56C1CAA736A11BB"/>
    <w:rsid w:val="00DA002A"/>
  </w:style>
  <w:style w:type="paragraph" w:customStyle="1" w:styleId="DB36297EC79B45A0B4337791B68933D6">
    <w:name w:val="DB36297EC79B45A0B4337791B68933D6"/>
    <w:rsid w:val="00DA002A"/>
  </w:style>
  <w:style w:type="paragraph" w:customStyle="1" w:styleId="4C703BDB554B46A195D98CD5BD420097">
    <w:name w:val="4C703BDB554B46A195D98CD5BD420097"/>
    <w:rsid w:val="00DA002A"/>
  </w:style>
  <w:style w:type="paragraph" w:customStyle="1" w:styleId="16CC81B2C73043BEBE4DC21230C74F2C">
    <w:name w:val="16CC81B2C73043BEBE4DC21230C74F2C"/>
    <w:rsid w:val="00DA002A"/>
  </w:style>
  <w:style w:type="paragraph" w:customStyle="1" w:styleId="E749D7B42F8641768DE96179EEBCCBDB">
    <w:name w:val="E749D7B42F8641768DE96179EEBCCBDB"/>
    <w:rsid w:val="00DA002A"/>
  </w:style>
  <w:style w:type="paragraph" w:customStyle="1" w:styleId="FE01B96CAD7E4461A9C14F20A33F4284">
    <w:name w:val="FE01B96CAD7E4461A9C14F20A33F4284"/>
    <w:rsid w:val="00DA002A"/>
  </w:style>
  <w:style w:type="paragraph" w:customStyle="1" w:styleId="842D8154D8D84CFA8A2338C5667B7D45">
    <w:name w:val="842D8154D8D84CFA8A2338C5667B7D45"/>
    <w:rsid w:val="00DA002A"/>
  </w:style>
  <w:style w:type="paragraph" w:customStyle="1" w:styleId="517CB62D27DF49E788CD8E0AC8B5C397">
    <w:name w:val="517CB62D27DF49E788CD8E0AC8B5C397"/>
    <w:rsid w:val="00DA002A"/>
  </w:style>
  <w:style w:type="paragraph" w:customStyle="1" w:styleId="189C620909C445449E1B50052E04977F">
    <w:name w:val="189C620909C445449E1B50052E04977F"/>
    <w:rsid w:val="00DA002A"/>
  </w:style>
  <w:style w:type="paragraph" w:customStyle="1" w:styleId="749F5F47B58B485FB38654DE532F8DD2">
    <w:name w:val="749F5F47B58B485FB38654DE532F8DD2"/>
    <w:rsid w:val="00DA002A"/>
  </w:style>
  <w:style w:type="paragraph" w:customStyle="1" w:styleId="01C26EC47B344F278BE99F06BA67A79B">
    <w:name w:val="01C26EC47B344F278BE99F06BA67A79B"/>
    <w:rsid w:val="00DA002A"/>
  </w:style>
  <w:style w:type="paragraph" w:customStyle="1" w:styleId="5E3292DD97B44462AEA4F0F72C7F5D2C">
    <w:name w:val="5E3292DD97B44462AEA4F0F72C7F5D2C"/>
    <w:rsid w:val="00DA002A"/>
  </w:style>
  <w:style w:type="paragraph" w:customStyle="1" w:styleId="D6EA5CD9CDB34C5695263F746C175711">
    <w:name w:val="D6EA5CD9CDB34C5695263F746C175711"/>
    <w:rsid w:val="00DA002A"/>
  </w:style>
  <w:style w:type="paragraph" w:customStyle="1" w:styleId="D1BCF44E257F4F93A8DC5A64DE545197">
    <w:name w:val="D1BCF44E257F4F93A8DC5A64DE545197"/>
    <w:rsid w:val="00DA002A"/>
  </w:style>
  <w:style w:type="paragraph" w:customStyle="1" w:styleId="0269F9BF88414C4AB48966FE09F15369">
    <w:name w:val="0269F9BF88414C4AB48966FE09F15369"/>
    <w:rsid w:val="00DA002A"/>
  </w:style>
  <w:style w:type="paragraph" w:customStyle="1" w:styleId="131CB34B1DD44DDAAF678E2FED01858B">
    <w:name w:val="131CB34B1DD44DDAAF678E2FED01858B"/>
    <w:rsid w:val="00DA002A"/>
  </w:style>
  <w:style w:type="paragraph" w:customStyle="1" w:styleId="83959E111D614DC0BB94752710775D85">
    <w:name w:val="83959E111D614DC0BB94752710775D85"/>
    <w:rsid w:val="00DA002A"/>
  </w:style>
  <w:style w:type="paragraph" w:customStyle="1" w:styleId="000A3A9C89494A129B80E79217C723DA">
    <w:name w:val="000A3A9C89494A129B80E79217C723DA"/>
    <w:rsid w:val="00DA002A"/>
  </w:style>
  <w:style w:type="paragraph" w:customStyle="1" w:styleId="B6F50B51338D49E99BFFA8FE6ACD2E22">
    <w:name w:val="B6F50B51338D49E99BFFA8FE6ACD2E22"/>
    <w:rsid w:val="00DA002A"/>
  </w:style>
  <w:style w:type="paragraph" w:customStyle="1" w:styleId="03D21F21CBAA4EBB9901177A3A729306">
    <w:name w:val="03D21F21CBAA4EBB9901177A3A729306"/>
    <w:rsid w:val="00DA002A"/>
  </w:style>
  <w:style w:type="paragraph" w:customStyle="1" w:styleId="BB23C6E0F7644EB3A3FD7E45FBCB62BE">
    <w:name w:val="BB23C6E0F7644EB3A3FD7E45FBCB62BE"/>
    <w:rsid w:val="00DA002A"/>
  </w:style>
  <w:style w:type="paragraph" w:customStyle="1" w:styleId="05A39D694C9E4E00BD971E68D409E95E">
    <w:name w:val="05A39D694C9E4E00BD971E68D409E95E"/>
    <w:rsid w:val="00DA002A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2E7F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E2B3CC8446BABE4F61429DB8B560">
    <w:name w:val="A3E6E2B3CC8446BABE4F61429DB8B560"/>
    <w:rsid w:val="00BA4550"/>
  </w:style>
  <w:style w:type="paragraph" w:customStyle="1" w:styleId="90FF24BBB7564281B7FAA07460A622FC">
    <w:name w:val="90FF24BBB7564281B7FAA07460A622FC"/>
    <w:rsid w:val="00BA4550"/>
  </w:style>
  <w:style w:type="paragraph" w:customStyle="1" w:styleId="09DEC72D10F042158E10D6030C3267DF">
    <w:name w:val="09DEC72D10F042158E10D6030C3267DF"/>
    <w:rsid w:val="00BA4550"/>
  </w:style>
  <w:style w:type="paragraph" w:customStyle="1" w:styleId="20A5EB0F0915401A9B3616AFAB8770F0">
    <w:name w:val="20A5EB0F0915401A9B3616AFAB8770F0"/>
    <w:rsid w:val="00BA4550"/>
  </w:style>
  <w:style w:type="paragraph" w:customStyle="1" w:styleId="9694EA2D985344E691708A77B79219E1">
    <w:name w:val="9694EA2D985344E691708A77B79219E1"/>
    <w:rsid w:val="00BA4550"/>
  </w:style>
  <w:style w:type="paragraph" w:customStyle="1" w:styleId="08A458056815465C9968C2E63105DDF5">
    <w:name w:val="08A458056815465C9968C2E63105DDF5"/>
    <w:rsid w:val="00BA4550"/>
  </w:style>
  <w:style w:type="paragraph" w:customStyle="1" w:styleId="B01C358823CD450994527289C327C6DB">
    <w:name w:val="B01C358823CD450994527289C327C6DB"/>
    <w:rsid w:val="00BA4550"/>
  </w:style>
  <w:style w:type="paragraph" w:customStyle="1" w:styleId="AD49301A177443B5ADA737781857FFAC">
    <w:name w:val="AD49301A177443B5ADA737781857FFAC"/>
    <w:rsid w:val="00BA4550"/>
  </w:style>
  <w:style w:type="paragraph" w:customStyle="1" w:styleId="C2E522A4D7574AF79B26ED846875CE79">
    <w:name w:val="C2E522A4D7574AF79B26ED846875CE79"/>
    <w:rsid w:val="00BA4550"/>
  </w:style>
  <w:style w:type="paragraph" w:customStyle="1" w:styleId="B98B56CA19994F2E916EC9903086FB65">
    <w:name w:val="B98B56CA19994F2E916EC9903086FB65"/>
    <w:rsid w:val="00BA4550"/>
  </w:style>
  <w:style w:type="paragraph" w:customStyle="1" w:styleId="2FCC1574982E4A43B4AD0D4757A3D8C6">
    <w:name w:val="2FCC1574982E4A43B4AD0D4757A3D8C6"/>
    <w:rsid w:val="00BA4550"/>
  </w:style>
  <w:style w:type="paragraph" w:customStyle="1" w:styleId="F1E49428C67A4BA3B35F8E5956069EB4">
    <w:name w:val="F1E49428C67A4BA3B35F8E5956069EB4"/>
    <w:rsid w:val="00BA4550"/>
  </w:style>
  <w:style w:type="paragraph" w:customStyle="1" w:styleId="4C686D13799846CABC956D41EF9AFF01">
    <w:name w:val="4C686D13799846CABC956D41EF9AFF01"/>
    <w:rsid w:val="00BA4550"/>
  </w:style>
  <w:style w:type="paragraph" w:customStyle="1" w:styleId="14424F95C355438E842A053B7C7349FE">
    <w:name w:val="14424F95C355438E842A053B7C7349FE"/>
    <w:rsid w:val="00BA4550"/>
  </w:style>
  <w:style w:type="paragraph" w:customStyle="1" w:styleId="E174FA953C124CB0B67299463CBD34AC">
    <w:name w:val="E174FA953C124CB0B67299463CBD34AC"/>
    <w:rsid w:val="00BA4550"/>
  </w:style>
  <w:style w:type="paragraph" w:customStyle="1" w:styleId="31788EAF314A481A90917ED55AA603F0">
    <w:name w:val="31788EAF314A481A90917ED55AA603F0"/>
    <w:rsid w:val="00BA4550"/>
  </w:style>
  <w:style w:type="paragraph" w:customStyle="1" w:styleId="450A476815BC44BAA6159A4096BD02E5">
    <w:name w:val="450A476815BC44BAA6159A4096BD02E5"/>
    <w:rsid w:val="00A7396F"/>
  </w:style>
  <w:style w:type="paragraph" w:customStyle="1" w:styleId="3FAD6642F9444B3A9BF0599E7ED20E7B26">
    <w:name w:val="3FAD6642F9444B3A9BF0599E7ED20E7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50A476815BC44BAA6159A4096BD02E51">
    <w:name w:val="450A476815BC44BAA6159A4096BD02E5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3">
    <w:name w:val="FB964DDE2FFB49A38A30272F079B686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3">
    <w:name w:val="E5E14CCE2B3A4E0EAF0DB847FF015E6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3">
    <w:name w:val="EBA50D0F397B4F218797D9F3C367307C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3">
    <w:name w:val="A88488E6C3404076A015C9A6875033C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3">
    <w:name w:val="BA354D71DCD94D848B25AE22A1F36CD6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3">
    <w:name w:val="16C41CE66B7047D296FFA3B99A6B0A93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3">
    <w:name w:val="80D9F52B660D498EA1253D328185E90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3">
    <w:name w:val="CCA9A0A3ACDF44E591A6149DFA194AA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3">
    <w:name w:val="A60B21AC8A1841CA9B247CE6DA626EA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3">
    <w:name w:val="B5C6B83E9A654B25AEAA0847CFB7DCA1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3">
    <w:name w:val="5C5A282A067F44029CC2C2E03A0F543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3">
    <w:name w:val="D0CECE82DB4B4BD5B18529781B754C79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8">
    <w:name w:val="A50E7C1B4257474A93E47339C9CBE1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8">
    <w:name w:val="37AE3A37623246E2B231BD602C8CC11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8">
    <w:name w:val="DFA5BDB700C44D89AB07C4D1C5AF5D9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8">
    <w:name w:val="75EADE10AFC6471991C2A586973E49E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8">
    <w:name w:val="08264E2A5EA14022A87A1FFC2B33476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8">
    <w:name w:val="FA4DB90411FA42CEA031D25CC610B88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8">
    <w:name w:val="C15B369DE2E94A73A1EC7965AA2E676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8">
    <w:name w:val="071F069BA55F4B31ADE01A92EC72B2F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8">
    <w:name w:val="4062BEA8A61C4A76A53CED614E45290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8">
    <w:name w:val="6E2DC88307484475933320A802755A3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8">
    <w:name w:val="4CF1E239A7A84462B367CA431EB4BFB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8">
    <w:name w:val="0FD9B2F2601B44B199B253002EAB7D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8">
    <w:name w:val="46D2FE86DA1542D3AFB7830BDB4728D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8">
    <w:name w:val="A214D803475747D3955325C6C3DD48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8">
    <w:name w:val="008441FF4BF1430A81902F24172810F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8">
    <w:name w:val="D6B4530CCDA646A2874BD35F9118E2B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8">
    <w:name w:val="3BEDCA94F38F44EC91859C08ED1AFD4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8">
    <w:name w:val="976D270E01C047729EF9305F830E61C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8">
    <w:name w:val="693228D3DCEE47D5BE74CF4E792609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8">
    <w:name w:val="754B2FD61FF045A2B5D14D799817784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8">
    <w:name w:val="8ED8CCDDD0044731A44B9F4385185C6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8">
    <w:name w:val="AFD74FB4761847E39352AD2E640280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8">
    <w:name w:val="3CE01D7A0E774D4AB14077C6B5122E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8">
    <w:name w:val="841A1AFA1BFC45D9AA89E9611AFBFF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8">
    <w:name w:val="DEC9B62AEECE46FE87FA4A6FA8FD297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8">
    <w:name w:val="291BDEBBA3014CB99DE22D0001B459D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8">
    <w:name w:val="883D02401A4B4D4C90FE6F30EC5C720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8">
    <w:name w:val="143818192A6D4B5FB7DCCB49AACECB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8">
    <w:name w:val="A2FD18E5157840749B741319225422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8">
    <w:name w:val="CB0CCC3D168C44148A66E66BC6AC99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8">
    <w:name w:val="EC6F9C37DB6942E8A69B06F5977C9B4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8">
    <w:name w:val="B98B8D2BFAEC47C7BEA92ADB52143DB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8">
    <w:name w:val="7AE50B61B87D4AEC94361B2646D7326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8">
    <w:name w:val="379B7B4AFEE1436491C3D07991C7CC3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8">
    <w:name w:val="F68302398220420DB5B1EAE6FFA3ADB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8">
    <w:name w:val="561E4FE6E5D441FDAD09E820D460669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8">
    <w:name w:val="6984E937724D4D2F96D56ED8D0C0CDE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8">
    <w:name w:val="3AD1E7F40CD24AC991C9D62231C78F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8">
    <w:name w:val="83C0BED6873B4BB6BF02ADE30802BB9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8">
    <w:name w:val="06E1064457D040909AF1E2E51785381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8">
    <w:name w:val="BCC59909015440D3A3CC65EDFC26F5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8">
    <w:name w:val="6014A46FD678480894C7950025DBE0F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8">
    <w:name w:val="68B09EDE902140B1BCE349838343BD2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8">
    <w:name w:val="53459329B49148F7895BDFDC22DB3F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8">
    <w:name w:val="4F78A13F728F48B6923E1D22AE76026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8">
    <w:name w:val="F006C069E9EE4CC19BB415EE1A5ED87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8">
    <w:name w:val="495038C747854E1DBDCAAF07D8E078E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8">
    <w:name w:val="0F6F5833F9CF485AA3AF592760699F4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8">
    <w:name w:val="EB948B0E1A274753A8369F8A4453D2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8">
    <w:name w:val="52E0C93166FD457BB0331E084E92B7B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8">
    <w:name w:val="09B5A74589E14A7CB793AEB5527B295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8">
    <w:name w:val="A0BA3C529DB347F6AB58CD797753A0A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8">
    <w:name w:val="EF2453CAA672412EAFA86AC4F6EFE3F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8">
    <w:name w:val="BCC5E57185CC4DC095F3C092C87411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8">
    <w:name w:val="DD82A748C8A0471AA74A3C11850AF74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8">
    <w:name w:val="B13DC4581D654EDC871CA5E17060569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8">
    <w:name w:val="337058A95944417FB9AF6DBA355EEC4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8">
    <w:name w:val="5F6195E81D88423CBA4133439A7BA5D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8">
    <w:name w:val="E8AF8C97DB814464B3C98456A3ACE47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8">
    <w:name w:val="3EEE12413EC54B88AB1DEF11E0CDF0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8">
    <w:name w:val="6C5838BC075A4E4C88AB67F820B7C9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8">
    <w:name w:val="B2B3B1D42FD544C591018B0699489EF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8">
    <w:name w:val="1D6FA68B8A9E4CB5922DFA9E192FEDA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8">
    <w:name w:val="C04BE938EAE2401DA8E1F4C21A0665C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8">
    <w:name w:val="E7B177241DFD4D5B9DDF7ED0392CE80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8">
    <w:name w:val="BEE7325DC96748DDB290A63A78C4083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8">
    <w:name w:val="11750188964044DD9A0E50C20112420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8">
    <w:name w:val="D4B85DB28DE84526AD442F787308143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8">
    <w:name w:val="6F60CB643A404C6ABAC68C6339A28C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8">
    <w:name w:val="1A3E784E18534DE6B2A3E68FAA5483C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8">
    <w:name w:val="CE28E0619A334A66AFF9E1C81CF911B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8">
    <w:name w:val="4CFF5A49AA7442C98FA700AC0D95C3E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8">
    <w:name w:val="88D9DA5E4DBA4AAF8879F9CC5B370E9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8">
    <w:name w:val="C2F1A5B7FA6E45DF9D11B3965CC4A0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7">
    <w:name w:val="8575BFA4E641476497BF794CD47947E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4">
    <w:name w:val="1C598F9603E447D09B343B5B86CAED60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4">
    <w:name w:val="BE119FF5620D4072BB64AE8E55C7E3E3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4">
    <w:name w:val="D66BFAAD78234BBCA39CE9B79004370A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4">
    <w:name w:val="9A1549512AB34E84B214F4F41DE54EDF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4">
    <w:name w:val="00B8658806554B65BD1A8AE5802E9345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4">
    <w:name w:val="6273B414F95B4E1A8C07DC62B859BAB4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4">
    <w:name w:val="2A76D213B0B74D61B7ECC8FC919C9619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4">
    <w:name w:val="14DF1441248E42E0837508A99E877611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4">
    <w:name w:val="9198DCE92DED457994854D8B47F5D28B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7">
    <w:name w:val="4C46D86C470644D79B44E789C47CF493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7">
    <w:name w:val="361E385FFE9C41C4A3FBDCAD6004F881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7">
    <w:name w:val="9C207B56076545CFB0FFC0424E3FE8C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7">
    <w:name w:val="2AAEB2312C3E43F7B7393131A84CFA07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7">
    <w:name w:val="EB4BBFB945F245EDB4B8A226E8F6174D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7">
    <w:name w:val="77A87B6BA92B4F0E92B758146E454EA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6">
    <w:name w:val="22A1A5F19E8C4CE09DB731A0A729B820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6">
    <w:name w:val="815E77ABFE524B9AB65B49FCE5EA8A8A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6">
    <w:name w:val="E07A61269236425D897806F798AD5D7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6">
    <w:name w:val="E92C9098B7E747E3A1BD0DA83B20BEA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6">
    <w:name w:val="97B0C0EB2C4842369F230029F7ECE4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6">
    <w:name w:val="9980B4E2198C4FC58D94691CA343AD1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6">
    <w:name w:val="D0B776E500914F488C8FE5D979F966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6">
    <w:name w:val="59E15E138BFF4D59B377B400F36A7D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6">
    <w:name w:val="CF82DFFC6DFB4FE19EAB58BABF4D181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6">
    <w:name w:val="0A8C78E56A4940E6BBAF864800EDB1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6">
    <w:name w:val="8D2ECE69387A4AD88720AF1BBAF94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6">
    <w:name w:val="BC11404309EA46C4A803C74675AFF23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6">
    <w:name w:val="945DFF24F924440786F1350412F4D5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6">
    <w:name w:val="3A0C6DE7973D4C7BA7D89F5D1D89CE4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6">
    <w:name w:val="71ADBDBEBDA545A8B2F428BAD694FD0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6">
    <w:name w:val="A70B4A21EF934977AE964BF6C9A714D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6">
    <w:name w:val="CD239A474B634458A04A64F38E85371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6">
    <w:name w:val="87CC3C7287DC41599A0373DB83345C2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6">
    <w:name w:val="6BA9604BC20E4E3098697C25FBE6A95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6">
    <w:name w:val="44DFCA4E9F8A403593FC77D0141ECB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6">
    <w:name w:val="6E06B05E6D184376A4B804471627BE4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6">
    <w:name w:val="5F5ADB68D2E04DAEA859F9450A3B696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6">
    <w:name w:val="421D0C411361419AB349B517A490F6A9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6">
    <w:name w:val="BAE8B8DE0AA943309E3CA91F4E42B0E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6">
    <w:name w:val="F3ABBB08EF504C1C82A6218E8CF7D68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6">
    <w:name w:val="F2B5E461D1BB4EEB8BB1198C179BD1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6">
    <w:name w:val="C5901EC307EF491EA27B4B6448BE3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6">
    <w:name w:val="94A9986E4F9E432080743D920EA3E5E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6">
    <w:name w:val="E80597C355FF45748C7701801E3B36F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6">
    <w:name w:val="F5FCE83EECAE4DD6864B559B262AF17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6">
    <w:name w:val="F027B747FA864C10894A8525F69C161F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6">
    <w:name w:val="D3369563730543AE9C24EB58ADB89D9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6">
    <w:name w:val="C4F5DFB764C84CC799DFBA6D3C9337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6">
    <w:name w:val="16B88BB53CF144EE87ADE43D16D6B76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6">
    <w:name w:val="58F240D5AA24461C84252D4B42F176D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6">
    <w:name w:val="698EE3F9487043BEA0186E755545382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6">
    <w:name w:val="3D906E424C5945BF888963FB83F19AC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6">
    <w:name w:val="EB9C2D0309B24C43BB8C5A972BCA3F2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6">
    <w:name w:val="29880375AEE9456893914DCF218EA948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6">
    <w:name w:val="F745E39EAA8F4C94B502B863835A344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6">
    <w:name w:val="9F5B2CACFD84410AABA07CFE13717FE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6">
    <w:name w:val="1FD3312BFB2B44B6A423951B3B8C98F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6">
    <w:name w:val="7A0D778516894FDABA7976E2690E3C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6">
    <w:name w:val="D6DB918C59684E3FB4BA10EDDDF116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6">
    <w:name w:val="8FF5FB719A1C4BB092FB9EAA9CB72D6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6">
    <w:name w:val="2F7E4FF249DD4E51A0B8FD694185BDF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6">
    <w:name w:val="27D36317A8874346BD750B5A269BA2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6">
    <w:name w:val="5D8320D53D0B4ABEA1CCDD83CE3CE7F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E5C1995FF8445FEBB60FDF1147AEFD7">
    <w:name w:val="AE5C1995FF8445FEBB60FDF1147AEFD7"/>
    <w:rsid w:val="00DA002A"/>
  </w:style>
  <w:style w:type="paragraph" w:customStyle="1" w:styleId="DE19B5E1178245108147A20C2F9DD047">
    <w:name w:val="DE19B5E1178245108147A20C2F9DD047"/>
    <w:rsid w:val="00DA002A"/>
  </w:style>
  <w:style w:type="paragraph" w:customStyle="1" w:styleId="8F460101BF5B40D3A56C1CAA736A11BB">
    <w:name w:val="8F460101BF5B40D3A56C1CAA736A11BB"/>
    <w:rsid w:val="00DA002A"/>
  </w:style>
  <w:style w:type="paragraph" w:customStyle="1" w:styleId="DB36297EC79B45A0B4337791B68933D6">
    <w:name w:val="DB36297EC79B45A0B4337791B68933D6"/>
    <w:rsid w:val="00DA002A"/>
  </w:style>
  <w:style w:type="paragraph" w:customStyle="1" w:styleId="4C703BDB554B46A195D98CD5BD420097">
    <w:name w:val="4C703BDB554B46A195D98CD5BD420097"/>
    <w:rsid w:val="00DA002A"/>
  </w:style>
  <w:style w:type="paragraph" w:customStyle="1" w:styleId="16CC81B2C73043BEBE4DC21230C74F2C">
    <w:name w:val="16CC81B2C73043BEBE4DC21230C74F2C"/>
    <w:rsid w:val="00DA002A"/>
  </w:style>
  <w:style w:type="paragraph" w:customStyle="1" w:styleId="E749D7B42F8641768DE96179EEBCCBDB">
    <w:name w:val="E749D7B42F8641768DE96179EEBCCBDB"/>
    <w:rsid w:val="00DA002A"/>
  </w:style>
  <w:style w:type="paragraph" w:customStyle="1" w:styleId="FE01B96CAD7E4461A9C14F20A33F4284">
    <w:name w:val="FE01B96CAD7E4461A9C14F20A33F4284"/>
    <w:rsid w:val="00DA002A"/>
  </w:style>
  <w:style w:type="paragraph" w:customStyle="1" w:styleId="842D8154D8D84CFA8A2338C5667B7D45">
    <w:name w:val="842D8154D8D84CFA8A2338C5667B7D45"/>
    <w:rsid w:val="00DA002A"/>
  </w:style>
  <w:style w:type="paragraph" w:customStyle="1" w:styleId="517CB62D27DF49E788CD8E0AC8B5C397">
    <w:name w:val="517CB62D27DF49E788CD8E0AC8B5C397"/>
    <w:rsid w:val="00DA002A"/>
  </w:style>
  <w:style w:type="paragraph" w:customStyle="1" w:styleId="189C620909C445449E1B50052E04977F">
    <w:name w:val="189C620909C445449E1B50052E04977F"/>
    <w:rsid w:val="00DA002A"/>
  </w:style>
  <w:style w:type="paragraph" w:customStyle="1" w:styleId="749F5F47B58B485FB38654DE532F8DD2">
    <w:name w:val="749F5F47B58B485FB38654DE532F8DD2"/>
    <w:rsid w:val="00DA002A"/>
  </w:style>
  <w:style w:type="paragraph" w:customStyle="1" w:styleId="01C26EC47B344F278BE99F06BA67A79B">
    <w:name w:val="01C26EC47B344F278BE99F06BA67A79B"/>
    <w:rsid w:val="00DA002A"/>
  </w:style>
  <w:style w:type="paragraph" w:customStyle="1" w:styleId="5E3292DD97B44462AEA4F0F72C7F5D2C">
    <w:name w:val="5E3292DD97B44462AEA4F0F72C7F5D2C"/>
    <w:rsid w:val="00DA002A"/>
  </w:style>
  <w:style w:type="paragraph" w:customStyle="1" w:styleId="D6EA5CD9CDB34C5695263F746C175711">
    <w:name w:val="D6EA5CD9CDB34C5695263F746C175711"/>
    <w:rsid w:val="00DA002A"/>
  </w:style>
  <w:style w:type="paragraph" w:customStyle="1" w:styleId="D1BCF44E257F4F93A8DC5A64DE545197">
    <w:name w:val="D1BCF44E257F4F93A8DC5A64DE545197"/>
    <w:rsid w:val="00DA002A"/>
  </w:style>
  <w:style w:type="paragraph" w:customStyle="1" w:styleId="0269F9BF88414C4AB48966FE09F15369">
    <w:name w:val="0269F9BF88414C4AB48966FE09F15369"/>
    <w:rsid w:val="00DA002A"/>
  </w:style>
  <w:style w:type="paragraph" w:customStyle="1" w:styleId="131CB34B1DD44DDAAF678E2FED01858B">
    <w:name w:val="131CB34B1DD44DDAAF678E2FED01858B"/>
    <w:rsid w:val="00DA002A"/>
  </w:style>
  <w:style w:type="paragraph" w:customStyle="1" w:styleId="83959E111D614DC0BB94752710775D85">
    <w:name w:val="83959E111D614DC0BB94752710775D85"/>
    <w:rsid w:val="00DA002A"/>
  </w:style>
  <w:style w:type="paragraph" w:customStyle="1" w:styleId="000A3A9C89494A129B80E79217C723DA">
    <w:name w:val="000A3A9C89494A129B80E79217C723DA"/>
    <w:rsid w:val="00DA002A"/>
  </w:style>
  <w:style w:type="paragraph" w:customStyle="1" w:styleId="B6F50B51338D49E99BFFA8FE6ACD2E22">
    <w:name w:val="B6F50B51338D49E99BFFA8FE6ACD2E22"/>
    <w:rsid w:val="00DA002A"/>
  </w:style>
  <w:style w:type="paragraph" w:customStyle="1" w:styleId="03D21F21CBAA4EBB9901177A3A729306">
    <w:name w:val="03D21F21CBAA4EBB9901177A3A729306"/>
    <w:rsid w:val="00DA002A"/>
  </w:style>
  <w:style w:type="paragraph" w:customStyle="1" w:styleId="BB23C6E0F7644EB3A3FD7E45FBCB62BE">
    <w:name w:val="BB23C6E0F7644EB3A3FD7E45FBCB62BE"/>
    <w:rsid w:val="00DA002A"/>
  </w:style>
  <w:style w:type="paragraph" w:customStyle="1" w:styleId="05A39D694C9E4E00BD971E68D409E95E">
    <w:name w:val="05A39D694C9E4E00BD971E68D409E95E"/>
    <w:rsid w:val="00DA002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174096-673D-4AF4-AF37-F50CD697D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4</Pages>
  <Words>850</Words>
  <Characters>484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56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OJO</cp:lastModifiedBy>
  <cp:revision>4</cp:revision>
  <cp:lastPrinted>2022-02-28T08:10:00Z</cp:lastPrinted>
  <dcterms:created xsi:type="dcterms:W3CDTF">2022-06-22T11:24:00Z</dcterms:created>
  <dcterms:modified xsi:type="dcterms:W3CDTF">2022-07-26T08:58:00Z</dcterms:modified>
</cp:coreProperties>
</file>